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DE742" w14:textId="77777777" w:rsidR="00E64958" w:rsidRDefault="00E64958" w:rsidP="00074D93">
      <w:pPr>
        <w:spacing w:before="20" w:after="20"/>
        <w:rPr>
          <w:b/>
        </w:rPr>
      </w:pPr>
    </w:p>
    <w:p w14:paraId="09BD77AB" w14:textId="18EB2E12" w:rsidR="00F26EA2" w:rsidRDefault="00074D93" w:rsidP="00F26EA2">
      <w:pPr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orm No: ÜY-FR-0276</w:t>
      </w:r>
      <w:bookmarkStart w:id="0" w:name="_GoBack"/>
      <w:bookmarkEnd w:id="0"/>
    </w:p>
    <w:tbl>
      <w:tblPr>
        <w:tblW w:w="1060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42"/>
        <w:gridCol w:w="795"/>
        <w:gridCol w:w="166"/>
        <w:gridCol w:w="170"/>
        <w:gridCol w:w="684"/>
        <w:gridCol w:w="772"/>
        <w:gridCol w:w="21"/>
        <w:gridCol w:w="611"/>
        <w:gridCol w:w="645"/>
        <w:gridCol w:w="388"/>
        <w:gridCol w:w="732"/>
        <w:gridCol w:w="107"/>
        <w:gridCol w:w="190"/>
        <w:gridCol w:w="567"/>
        <w:gridCol w:w="142"/>
        <w:gridCol w:w="8"/>
        <w:gridCol w:w="134"/>
        <w:gridCol w:w="567"/>
        <w:gridCol w:w="708"/>
        <w:gridCol w:w="481"/>
        <w:gridCol w:w="228"/>
        <w:gridCol w:w="698"/>
        <w:gridCol w:w="153"/>
      </w:tblGrid>
      <w:tr w:rsidR="0006621A" w:rsidRPr="005A29FF" w14:paraId="16EADAE7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33566BAA" w14:textId="61E098E7" w:rsidR="0006621A" w:rsidRPr="0040357B" w:rsidRDefault="004E280B" w:rsidP="00D82AB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0056BD66" wp14:editId="763A0728">
                  <wp:extent cx="905510" cy="57658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510" cy="576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A04EAC">
        <w:trPr>
          <w:gridAfter w:val="1"/>
          <w:wAfter w:w="153" w:type="dxa"/>
        </w:trPr>
        <w:tc>
          <w:tcPr>
            <w:tcW w:w="10456" w:type="dxa"/>
            <w:gridSpan w:val="22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13EAEF56" w14:textId="426C51AD" w:rsidR="00FC4198" w:rsidRPr="002E7688" w:rsidRDefault="009F3276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Mühendisl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5416FFE9" w14:textId="4015E210" w:rsidR="00E804EF" w:rsidRPr="002E7688" w:rsidRDefault="009F3276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şaa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A04EAC">
        <w:trPr>
          <w:gridAfter w:val="1"/>
          <w:wAfter w:w="153" w:type="dxa"/>
          <w:trHeight w:val="114"/>
        </w:trPr>
        <w:tc>
          <w:tcPr>
            <w:tcW w:w="1642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1" w:type="dxa"/>
            <w:gridSpan w:val="11"/>
            <w:shd w:val="clear" w:color="auto" w:fill="auto"/>
          </w:tcPr>
          <w:p w14:paraId="3BA77400" w14:textId="3E32873B" w:rsidR="00E804EF" w:rsidRPr="005A29FF" w:rsidRDefault="00A04EAC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şaat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</w:p>
        </w:tc>
        <w:tc>
          <w:tcPr>
            <w:tcW w:w="3723" w:type="dxa"/>
            <w:gridSpan w:val="10"/>
            <w:shd w:val="clear" w:color="auto" w:fill="auto"/>
          </w:tcPr>
          <w:p w14:paraId="2219EF9B" w14:textId="27994B8A" w:rsidR="00E804EF" w:rsidRPr="005A29FF" w:rsidRDefault="004F64BD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Zorunlu</w:t>
            </w:r>
            <w:proofErr w:type="spellEnd"/>
          </w:p>
        </w:tc>
      </w:tr>
      <w:tr w:rsidR="00E804EF" w:rsidRPr="0040357B" w14:paraId="691230D2" w14:textId="77777777" w:rsidTr="00A04EAC">
        <w:trPr>
          <w:gridAfter w:val="1"/>
          <w:wAfter w:w="153" w:type="dxa"/>
          <w:trHeight w:val="112"/>
        </w:trPr>
        <w:tc>
          <w:tcPr>
            <w:tcW w:w="1642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1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3" w:type="dxa"/>
            <w:gridSpan w:val="10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A04EAC">
        <w:trPr>
          <w:gridAfter w:val="1"/>
          <w:wAfter w:w="153" w:type="dxa"/>
          <w:trHeight w:val="112"/>
        </w:trPr>
        <w:tc>
          <w:tcPr>
            <w:tcW w:w="1642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1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3" w:type="dxa"/>
            <w:gridSpan w:val="10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7EDAE58D" w14:textId="594D1A32" w:rsidR="00E804EF" w:rsidRPr="00B649C2" w:rsidRDefault="00593308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</w:rPr>
              <w:t>CE 323</w:t>
            </w:r>
          </w:p>
        </w:tc>
      </w:tr>
      <w:tr w:rsidR="00E804EF" w:rsidRPr="0040357B" w14:paraId="7CA7C749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3424A3AC" w14:textId="0DD67435" w:rsidR="00E804EF" w:rsidRPr="005A29FF" w:rsidRDefault="009F3276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Hidroloji</w:t>
            </w:r>
            <w:proofErr w:type="spellEnd"/>
          </w:p>
        </w:tc>
      </w:tr>
      <w:tr w:rsidR="00E804EF" w:rsidRPr="0040357B" w14:paraId="014B3CD5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36A55F71" w14:textId="0D6D7267" w:rsidR="00E804EF" w:rsidRPr="005A29FF" w:rsidRDefault="009F3276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6ECD52DD" w14:textId="09DFA87C" w:rsidR="00E804EF" w:rsidRPr="009F3276" w:rsidRDefault="00A04EAC" w:rsidP="009F3276">
            <w:pPr>
              <w:pStyle w:val="TableParagraph"/>
              <w:spacing w:before="7"/>
              <w:ind w:left="55" w:right="1217"/>
              <w:rPr>
                <w:sz w:val="18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</w:p>
        </w:tc>
      </w:tr>
      <w:tr w:rsidR="00E804EF" w:rsidRPr="0040357B" w14:paraId="6C9BC17C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648F6828" w14:textId="0B306F31" w:rsidR="00E804EF" w:rsidRPr="00615DE4" w:rsidRDefault="00615DE4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5"/>
            <w:shd w:val="clear" w:color="auto" w:fill="auto"/>
          </w:tcPr>
          <w:p w14:paraId="68DF6E22" w14:textId="365AE7E9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9F3276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65" w:type="dxa"/>
            <w:gridSpan w:val="4"/>
            <w:shd w:val="clear" w:color="auto" w:fill="auto"/>
          </w:tcPr>
          <w:p w14:paraId="5E910F14" w14:textId="67C74F7B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9F3276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746" w:type="dxa"/>
            <w:gridSpan w:val="6"/>
            <w:shd w:val="clear" w:color="auto" w:fill="auto"/>
          </w:tcPr>
          <w:p w14:paraId="7DFC4E59" w14:textId="42D61FDB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9F3276">
              <w:rPr>
                <w:b/>
                <w:color w:val="1F497D"/>
                <w:sz w:val="20"/>
                <w:szCs w:val="20"/>
              </w:rPr>
              <w:t xml:space="preserve"> 0</w:t>
            </w:r>
          </w:p>
        </w:tc>
        <w:tc>
          <w:tcPr>
            <w:tcW w:w="2816" w:type="dxa"/>
            <w:gridSpan w:val="6"/>
            <w:shd w:val="clear" w:color="auto" w:fill="auto"/>
          </w:tcPr>
          <w:p w14:paraId="5356B59A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5DA68ACF" w14:textId="1AFF0A36" w:rsidR="00E804EF" w:rsidRPr="00B649C2" w:rsidRDefault="009F3276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37750451" w14:textId="74A48A50" w:rsidR="00E804EF" w:rsidRPr="00445786" w:rsidRDefault="00445786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A04EAC">
        <w:trPr>
          <w:gridAfter w:val="1"/>
          <w:wAfter w:w="153" w:type="dxa"/>
          <w:trHeight w:val="323"/>
        </w:trPr>
        <w:tc>
          <w:tcPr>
            <w:tcW w:w="1642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76F564E0" w14:textId="15AC30CE" w:rsidR="00E804EF" w:rsidRPr="005A29FF" w:rsidRDefault="00A04E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85222C1" w14:textId="77777777" w:rsidTr="00A04EAC">
        <w:trPr>
          <w:gridAfter w:val="1"/>
          <w:wAfter w:w="153" w:type="dxa"/>
          <w:trHeight w:val="322"/>
        </w:trPr>
        <w:tc>
          <w:tcPr>
            <w:tcW w:w="1642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7DF7D924" w14:textId="51A87CD8" w:rsidR="00E804EF" w:rsidRPr="005A29FF" w:rsidRDefault="00A04E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954A93B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p w14:paraId="54C8759B" w14:textId="1818A5C7" w:rsidR="00E804EF" w:rsidRPr="005A29FF" w:rsidRDefault="00A04E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A04EAC">
        <w:trPr>
          <w:gridAfter w:val="1"/>
          <w:wAfter w:w="153" w:type="dxa"/>
        </w:trPr>
        <w:tc>
          <w:tcPr>
            <w:tcW w:w="1642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524BD060" w14:textId="77777777" w:rsidR="00493E53" w:rsidRDefault="00493E53" w:rsidP="00493E53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spacing w:line="198" w:lineRule="exact"/>
              <w:rPr>
                <w:sz w:val="18"/>
              </w:rPr>
            </w:pPr>
            <w:proofErr w:type="spellStart"/>
            <w:r>
              <w:rPr>
                <w:sz w:val="18"/>
              </w:rPr>
              <w:t>Öğrenciye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ünümüzde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iderek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aha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azla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nem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zanmakta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lan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droloji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imini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nıtmak</w:t>
            </w:r>
            <w:proofErr w:type="spellEnd"/>
            <w:r>
              <w:rPr>
                <w:sz w:val="18"/>
              </w:rPr>
              <w:t>.</w:t>
            </w:r>
          </w:p>
          <w:p w14:paraId="120ECEC7" w14:textId="77777777" w:rsidR="00493E53" w:rsidRDefault="00493E53" w:rsidP="00493E53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spacing w:line="205" w:lineRule="exact"/>
              <w:rPr>
                <w:sz w:val="18"/>
              </w:rPr>
            </w:pPr>
            <w:proofErr w:type="spellStart"/>
            <w:r>
              <w:rPr>
                <w:sz w:val="18"/>
              </w:rPr>
              <w:t>İleride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örülecek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rsin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mel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luşturmak</w:t>
            </w:r>
            <w:proofErr w:type="spellEnd"/>
            <w:r>
              <w:rPr>
                <w:sz w:val="18"/>
              </w:rPr>
              <w:t>.</w:t>
            </w:r>
          </w:p>
          <w:p w14:paraId="326B9069" w14:textId="771C41A2" w:rsidR="00E804EF" w:rsidRPr="00493E53" w:rsidRDefault="00493E53" w:rsidP="00493E53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spacing w:line="205" w:lineRule="exact"/>
              <w:rPr>
                <w:sz w:val="18"/>
              </w:rPr>
            </w:pPr>
            <w:proofErr w:type="spellStart"/>
            <w:r w:rsidRPr="00493E53">
              <w:rPr>
                <w:sz w:val="18"/>
              </w:rPr>
              <w:t>Matematik</w:t>
            </w:r>
            <w:proofErr w:type="spellEnd"/>
            <w:r w:rsidRPr="00493E53">
              <w:rPr>
                <w:sz w:val="18"/>
              </w:rPr>
              <w:t>,</w:t>
            </w:r>
            <w:r w:rsidRPr="00493E53">
              <w:rPr>
                <w:spacing w:val="-11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Fizik</w:t>
            </w:r>
            <w:proofErr w:type="spellEnd"/>
            <w:r w:rsidRPr="00493E53">
              <w:rPr>
                <w:spacing w:val="-11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ve</w:t>
            </w:r>
            <w:proofErr w:type="spellEnd"/>
            <w:r w:rsidRPr="00493E53">
              <w:rPr>
                <w:spacing w:val="-13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İstatistik</w:t>
            </w:r>
            <w:proofErr w:type="spellEnd"/>
            <w:r w:rsidRPr="00493E53">
              <w:rPr>
                <w:spacing w:val="-13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bilgilerini</w:t>
            </w:r>
            <w:proofErr w:type="spellEnd"/>
            <w:r w:rsidRPr="00493E53">
              <w:rPr>
                <w:spacing w:val="-9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kullanarak</w:t>
            </w:r>
            <w:proofErr w:type="spellEnd"/>
            <w:r w:rsidRPr="00493E53">
              <w:rPr>
                <w:spacing w:val="-11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su</w:t>
            </w:r>
            <w:proofErr w:type="spellEnd"/>
            <w:r w:rsidRPr="00493E53">
              <w:rPr>
                <w:spacing w:val="-9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kaynakları</w:t>
            </w:r>
            <w:proofErr w:type="spellEnd"/>
            <w:r w:rsidRPr="00493E53">
              <w:rPr>
                <w:spacing w:val="-9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konusunda</w:t>
            </w:r>
            <w:proofErr w:type="spellEnd"/>
            <w:r w:rsidRPr="00493E53">
              <w:rPr>
                <w:spacing w:val="-14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uygulama</w:t>
            </w:r>
            <w:proofErr w:type="spellEnd"/>
            <w:r w:rsidRPr="00493E53">
              <w:rPr>
                <w:spacing w:val="-8"/>
                <w:sz w:val="18"/>
              </w:rPr>
              <w:t xml:space="preserve"> </w:t>
            </w:r>
            <w:proofErr w:type="spellStart"/>
            <w:r w:rsidRPr="00493E53">
              <w:rPr>
                <w:sz w:val="18"/>
              </w:rPr>
              <w:t>yapabilmek</w:t>
            </w:r>
            <w:proofErr w:type="spellEnd"/>
            <w:r w:rsidRPr="00493E53">
              <w:rPr>
                <w:sz w:val="18"/>
              </w:rPr>
              <w:t>.</w:t>
            </w:r>
          </w:p>
        </w:tc>
      </w:tr>
      <w:tr w:rsidR="00493E53" w:rsidRPr="0040357B" w14:paraId="0CBBA25B" w14:textId="77777777" w:rsidTr="00A04EAC">
        <w:trPr>
          <w:gridAfter w:val="1"/>
          <w:wAfter w:w="153" w:type="dxa"/>
          <w:trHeight w:val="70"/>
        </w:trPr>
        <w:tc>
          <w:tcPr>
            <w:tcW w:w="1642" w:type="dxa"/>
            <w:shd w:val="clear" w:color="auto" w:fill="auto"/>
          </w:tcPr>
          <w:p w14:paraId="1E85D39D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0F13FC1D" w14:textId="09BA5A43" w:rsidR="00493E53" w:rsidRPr="00493E53" w:rsidRDefault="00493E53" w:rsidP="00493E53">
            <w:pPr>
              <w:pStyle w:val="TableParagraph"/>
              <w:spacing w:line="237" w:lineRule="auto"/>
              <w:ind w:left="55" w:right="91"/>
              <w:rPr>
                <w:sz w:val="18"/>
              </w:rPr>
            </w:pPr>
            <w:proofErr w:type="spellStart"/>
            <w:r>
              <w:rPr>
                <w:sz w:val="18"/>
              </w:rPr>
              <w:t>Hidrolojin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nımı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Yağış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Buharlaşma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Sızma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Yeralt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y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ımı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pacing w:val="-3"/>
                <w:sz w:val="18"/>
              </w:rPr>
              <w:t>Akış</w:t>
            </w:r>
            <w:proofErr w:type="spellEnd"/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ıtlar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alizi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Akar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vzaları</w:t>
            </w:r>
            <w:proofErr w:type="spellEnd"/>
            <w:r>
              <w:rPr>
                <w:sz w:val="18"/>
              </w:rPr>
              <w:t xml:space="preserve">. Kar </w:t>
            </w:r>
            <w:proofErr w:type="spellStart"/>
            <w:r>
              <w:rPr>
                <w:sz w:val="18"/>
              </w:rPr>
              <w:t>erimesi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Hidrogra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alizi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Biri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drograf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oris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ygulamaları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Sentet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ri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drograf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Hidrografı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ar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oyunc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telenmesi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Olasılı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oris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statistiğ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drolojidek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ullanımı</w:t>
            </w:r>
            <w:proofErr w:type="spellEnd"/>
            <w:r>
              <w:rPr>
                <w:sz w:val="18"/>
              </w:rPr>
              <w:t>.</w:t>
            </w:r>
          </w:p>
        </w:tc>
      </w:tr>
      <w:tr w:rsidR="00493E53" w:rsidRPr="0040357B" w14:paraId="5C38B711" w14:textId="77777777" w:rsidTr="00A04EAC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15502AEB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19"/>
            <w:vMerge w:val="restart"/>
            <w:shd w:val="clear" w:color="auto" w:fill="auto"/>
          </w:tcPr>
          <w:p w14:paraId="6D4FA4B3" w14:textId="4AF2F797" w:rsidR="00493E53" w:rsidRDefault="00493E53" w:rsidP="00A04EAC">
            <w:pPr>
              <w:pStyle w:val="TableParagraph"/>
              <w:numPr>
                <w:ilvl w:val="0"/>
                <w:numId w:val="19"/>
              </w:numPr>
              <w:tabs>
                <w:tab w:val="left" w:pos="164"/>
              </w:tabs>
              <w:spacing w:before="2" w:line="360" w:lineRule="auto"/>
              <w:ind w:firstLine="0"/>
              <w:rPr>
                <w:sz w:val="18"/>
              </w:rPr>
            </w:pPr>
            <w:proofErr w:type="spellStart"/>
            <w:r>
              <w:rPr>
                <w:sz w:val="18"/>
              </w:rPr>
              <w:t>Hidrolojik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evrimin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lemanlarını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nirve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şaat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ygulamasındaki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nemini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vrar</w:t>
            </w:r>
            <w:proofErr w:type="spellEnd"/>
          </w:p>
          <w:p w14:paraId="236E6A14" w14:textId="77777777" w:rsidR="00493E53" w:rsidRDefault="00493E53" w:rsidP="00A04EAC">
            <w:pPr>
              <w:pStyle w:val="TableParagraph"/>
              <w:numPr>
                <w:ilvl w:val="0"/>
                <w:numId w:val="19"/>
              </w:numPr>
              <w:tabs>
                <w:tab w:val="left" w:pos="267"/>
              </w:tabs>
              <w:spacing w:before="2" w:line="360" w:lineRule="auto"/>
              <w:ind w:left="267" w:hanging="212"/>
              <w:rPr>
                <w:sz w:val="18"/>
              </w:rPr>
            </w:pPr>
            <w:proofErr w:type="spellStart"/>
            <w:r>
              <w:rPr>
                <w:sz w:val="18"/>
              </w:rPr>
              <w:t>Yeraltısuyu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ımının</w:t>
            </w:r>
            <w:proofErr w:type="spellEnd"/>
            <w:r>
              <w:rPr>
                <w:spacing w:val="-1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nşaat</w:t>
            </w:r>
            <w:proofErr w:type="spellEnd"/>
            <w:r>
              <w:rPr>
                <w:spacing w:val="-1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</w:t>
            </w:r>
            <w:proofErr w:type="spellEnd"/>
            <w:r>
              <w:rPr>
                <w:spacing w:val="-1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çısından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nir</w:t>
            </w:r>
            <w:proofErr w:type="spellEnd"/>
            <w:r>
              <w:rPr>
                <w:sz w:val="18"/>
              </w:rPr>
              <w:t>.</w:t>
            </w:r>
          </w:p>
          <w:p w14:paraId="5DE84F44" w14:textId="77777777" w:rsidR="00493E53" w:rsidRDefault="00493E53" w:rsidP="00A04EAC">
            <w:pPr>
              <w:pStyle w:val="TableParagraph"/>
              <w:numPr>
                <w:ilvl w:val="0"/>
                <w:numId w:val="19"/>
              </w:numPr>
              <w:tabs>
                <w:tab w:val="left" w:pos="330"/>
              </w:tabs>
              <w:spacing w:before="2" w:line="360" w:lineRule="auto"/>
              <w:ind w:left="329" w:hanging="274"/>
              <w:rPr>
                <w:sz w:val="18"/>
              </w:rPr>
            </w:pPr>
            <w:proofErr w:type="spellStart"/>
            <w:r>
              <w:rPr>
                <w:sz w:val="18"/>
              </w:rPr>
              <w:t>Hidrolojik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ilerin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lçülmes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1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lçümleri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alizini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pacing w:val="-3"/>
                <w:sz w:val="18"/>
              </w:rPr>
              <w:t>yapma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ecerisi</w:t>
            </w:r>
            <w:proofErr w:type="spellEnd"/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zanır</w:t>
            </w:r>
            <w:proofErr w:type="spellEnd"/>
            <w:r>
              <w:rPr>
                <w:sz w:val="18"/>
              </w:rPr>
              <w:t>.</w:t>
            </w:r>
          </w:p>
          <w:p w14:paraId="46F94B52" w14:textId="77777777" w:rsidR="00A04EAC" w:rsidRDefault="00493E53" w:rsidP="00A04EAC">
            <w:pPr>
              <w:pStyle w:val="TableParagraph"/>
              <w:numPr>
                <w:ilvl w:val="0"/>
                <w:numId w:val="19"/>
              </w:numPr>
              <w:tabs>
                <w:tab w:val="left" w:pos="342"/>
              </w:tabs>
              <w:spacing w:line="360" w:lineRule="auto"/>
              <w:ind w:right="662" w:firstLine="0"/>
              <w:rPr>
                <w:sz w:val="18"/>
              </w:rPr>
            </w:pPr>
            <w:proofErr w:type="spellStart"/>
            <w:r>
              <w:rPr>
                <w:sz w:val="18"/>
              </w:rPr>
              <w:t>İnşaat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ğin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oğrudan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tkileyen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drolojik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evrim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lemanı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lan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pacing w:val="-3"/>
                <w:sz w:val="18"/>
              </w:rPr>
              <w:t>akımı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lama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ımları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ğerlendirilmesinde</w:t>
            </w:r>
            <w:proofErr w:type="spellEnd"/>
            <w:r>
              <w:rPr>
                <w:spacing w:val="-1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ülkemizde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ıkça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ullanıla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rim</w:t>
            </w:r>
            <w:proofErr w:type="spellEnd"/>
            <w:r>
              <w:rPr>
                <w:spacing w:val="-1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idrograf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orisini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ullanma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ecerisi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dinir</w:t>
            </w:r>
            <w:proofErr w:type="spellEnd"/>
            <w:r>
              <w:rPr>
                <w:sz w:val="18"/>
              </w:rPr>
              <w:t>.</w:t>
            </w:r>
          </w:p>
          <w:p w14:paraId="5A35C7A4" w14:textId="24B821E6" w:rsidR="00493E53" w:rsidRPr="00A04EAC" w:rsidRDefault="00493E53" w:rsidP="00A04EAC">
            <w:pPr>
              <w:pStyle w:val="TableParagraph"/>
              <w:numPr>
                <w:ilvl w:val="0"/>
                <w:numId w:val="19"/>
              </w:numPr>
              <w:tabs>
                <w:tab w:val="left" w:pos="342"/>
              </w:tabs>
              <w:spacing w:line="360" w:lineRule="auto"/>
              <w:ind w:right="662" w:firstLine="0"/>
              <w:rPr>
                <w:sz w:val="18"/>
              </w:rPr>
            </w:pPr>
            <w:proofErr w:type="spellStart"/>
            <w:r w:rsidRPr="00A04EAC">
              <w:rPr>
                <w:sz w:val="18"/>
              </w:rPr>
              <w:t>İnşaat</w:t>
            </w:r>
            <w:proofErr w:type="spellEnd"/>
            <w:r w:rsidRPr="00A04EAC">
              <w:rPr>
                <w:spacing w:val="-11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mühendisliği</w:t>
            </w:r>
            <w:proofErr w:type="spellEnd"/>
            <w:r w:rsidRPr="00A04EAC">
              <w:rPr>
                <w:spacing w:val="-12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programının</w:t>
            </w:r>
            <w:proofErr w:type="spellEnd"/>
            <w:r w:rsidRPr="00A04EAC">
              <w:rPr>
                <w:spacing w:val="-8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vazgeçilmez</w:t>
            </w:r>
            <w:proofErr w:type="spellEnd"/>
            <w:r w:rsidRPr="00A04EAC">
              <w:rPr>
                <w:spacing w:val="-10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konusu</w:t>
            </w:r>
            <w:proofErr w:type="spellEnd"/>
            <w:r w:rsidRPr="00A04EAC">
              <w:rPr>
                <w:spacing w:val="-6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olan</w:t>
            </w:r>
            <w:proofErr w:type="spellEnd"/>
            <w:r w:rsidRPr="00A04EAC">
              <w:rPr>
                <w:spacing w:val="-8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istatistiği</w:t>
            </w:r>
            <w:proofErr w:type="spellEnd"/>
            <w:r w:rsidRPr="00A04EAC">
              <w:rPr>
                <w:spacing w:val="-10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su</w:t>
            </w:r>
            <w:proofErr w:type="spellEnd"/>
            <w:r w:rsidRPr="00A04EAC">
              <w:rPr>
                <w:spacing w:val="-8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kaynakları</w:t>
            </w:r>
            <w:proofErr w:type="spellEnd"/>
            <w:r w:rsidRPr="00A04EAC">
              <w:rPr>
                <w:spacing w:val="-11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konusunda</w:t>
            </w:r>
            <w:proofErr w:type="spellEnd"/>
            <w:r w:rsidRPr="00A04EAC">
              <w:rPr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uygulayabilme</w:t>
            </w:r>
            <w:proofErr w:type="spellEnd"/>
            <w:r w:rsidRPr="00A04EAC">
              <w:rPr>
                <w:spacing w:val="-36"/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becerisi</w:t>
            </w:r>
            <w:proofErr w:type="spellEnd"/>
            <w:r w:rsidRPr="00A04EAC">
              <w:rPr>
                <w:sz w:val="18"/>
              </w:rPr>
              <w:t xml:space="preserve"> </w:t>
            </w:r>
            <w:proofErr w:type="spellStart"/>
            <w:r w:rsidRPr="00A04EAC">
              <w:rPr>
                <w:sz w:val="18"/>
              </w:rPr>
              <w:t>kazanır</w:t>
            </w:r>
            <w:proofErr w:type="spellEnd"/>
            <w:r w:rsidRPr="00A04EAC">
              <w:rPr>
                <w:sz w:val="18"/>
              </w:rPr>
              <w:t>.</w:t>
            </w:r>
          </w:p>
        </w:tc>
      </w:tr>
      <w:tr w:rsidR="00493E53" w:rsidRPr="0040357B" w14:paraId="1066C66A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6D3F4E0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19"/>
            <w:vMerge/>
            <w:shd w:val="clear" w:color="auto" w:fill="auto"/>
          </w:tcPr>
          <w:p w14:paraId="3C2FCA0A" w14:textId="77777777" w:rsidR="00493E53" w:rsidRPr="00B649C2" w:rsidRDefault="00493E53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93E53" w:rsidRPr="0040357B" w14:paraId="24FBDF5C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51D68FBF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3FFCB843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E611E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53" w:type="dxa"/>
            <w:gridSpan w:val="19"/>
            <w:vMerge/>
            <w:shd w:val="clear" w:color="auto" w:fill="auto"/>
          </w:tcPr>
          <w:p w14:paraId="7CE62A90" w14:textId="77777777" w:rsidR="00493E53" w:rsidRPr="00B649C2" w:rsidRDefault="00493E53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93E53" w:rsidRPr="0040357B" w14:paraId="292D2236" w14:textId="77777777" w:rsidTr="00A04EAC">
        <w:trPr>
          <w:gridAfter w:val="1"/>
          <w:wAfter w:w="153" w:type="dxa"/>
          <w:trHeight w:val="934"/>
        </w:trPr>
        <w:tc>
          <w:tcPr>
            <w:tcW w:w="1642" w:type="dxa"/>
            <w:vMerge/>
            <w:shd w:val="clear" w:color="auto" w:fill="auto"/>
          </w:tcPr>
          <w:p w14:paraId="6DB48870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19"/>
            <w:vMerge/>
            <w:shd w:val="clear" w:color="auto" w:fill="auto"/>
          </w:tcPr>
          <w:p w14:paraId="40EEEDFF" w14:textId="77777777" w:rsidR="00493E53" w:rsidRPr="002A3FF2" w:rsidRDefault="00493E53" w:rsidP="00493E53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493E53" w:rsidRPr="0040357B" w14:paraId="4331A682" w14:textId="77777777" w:rsidTr="00A04EAC">
        <w:trPr>
          <w:gridAfter w:val="1"/>
          <w:wAfter w:w="153" w:type="dxa"/>
          <w:trHeight w:val="567"/>
        </w:trPr>
        <w:tc>
          <w:tcPr>
            <w:tcW w:w="1642" w:type="dxa"/>
            <w:vMerge/>
            <w:shd w:val="clear" w:color="auto" w:fill="auto"/>
          </w:tcPr>
          <w:p w14:paraId="43862B89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19"/>
            <w:vMerge/>
            <w:shd w:val="clear" w:color="auto" w:fill="auto"/>
          </w:tcPr>
          <w:p w14:paraId="1419F751" w14:textId="77777777" w:rsidR="00493E53" w:rsidRPr="002A3FF2" w:rsidRDefault="00493E53" w:rsidP="00493E53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493E53" w:rsidRPr="0040357B" w14:paraId="64A7B7C2" w14:textId="77777777" w:rsidTr="00A04EAC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62CD9906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1503481E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853" w:type="dxa"/>
            <w:gridSpan w:val="19"/>
            <w:vMerge/>
            <w:shd w:val="clear" w:color="auto" w:fill="auto"/>
          </w:tcPr>
          <w:p w14:paraId="0080B4E0" w14:textId="77777777" w:rsidR="00493E53" w:rsidRPr="00B649C2" w:rsidRDefault="00493E53" w:rsidP="00493E53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93E53" w:rsidRPr="0040357B" w14:paraId="1A836DBF" w14:textId="77777777" w:rsidTr="00A04EAC">
        <w:trPr>
          <w:gridAfter w:val="1"/>
          <w:wAfter w:w="153" w:type="dxa"/>
        </w:trPr>
        <w:tc>
          <w:tcPr>
            <w:tcW w:w="10456" w:type="dxa"/>
            <w:gridSpan w:val="22"/>
            <w:shd w:val="clear" w:color="auto" w:fill="BFBFBF"/>
          </w:tcPr>
          <w:p w14:paraId="11418B23" w14:textId="77777777" w:rsidR="00493E53" w:rsidRPr="00B751A8" w:rsidRDefault="00493E53" w:rsidP="00493E53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493E53" w:rsidRPr="0040357B" w14:paraId="31DC3CA7" w14:textId="77777777" w:rsidTr="00A04EAC">
        <w:tc>
          <w:tcPr>
            <w:tcW w:w="1642" w:type="dxa"/>
            <w:vMerge w:val="restart"/>
            <w:shd w:val="clear" w:color="auto" w:fill="auto"/>
          </w:tcPr>
          <w:p w14:paraId="3F15FC6C" w14:textId="77777777" w:rsidR="00493E53" w:rsidRDefault="00493E53" w:rsidP="00493E5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8"/>
            <w:shd w:val="clear" w:color="auto" w:fill="auto"/>
          </w:tcPr>
          <w:p w14:paraId="4DE7BBBA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864" w:type="dxa"/>
            <w:gridSpan w:val="3"/>
            <w:shd w:val="clear" w:color="auto" w:fill="auto"/>
          </w:tcPr>
          <w:p w14:paraId="4E19B5AC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B5B5EED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08" w:type="dxa"/>
            <w:shd w:val="clear" w:color="auto" w:fill="auto"/>
          </w:tcPr>
          <w:p w14:paraId="0B5582F7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6A8E018A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64DDF3BB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493E53" w:rsidRPr="0040357B" w14:paraId="67DD92FD" w14:textId="77777777" w:rsidTr="00A04EAC">
        <w:trPr>
          <w:gridAfter w:val="1"/>
          <w:wAfter w:w="153" w:type="dxa"/>
          <w:trHeight w:val="414"/>
        </w:trPr>
        <w:tc>
          <w:tcPr>
            <w:tcW w:w="1642" w:type="dxa"/>
            <w:vMerge/>
            <w:shd w:val="clear" w:color="auto" w:fill="auto"/>
          </w:tcPr>
          <w:p w14:paraId="690FA5D6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4E0228AD" w14:textId="01BE73FB" w:rsidR="00493E53" w:rsidRPr="006248B3" w:rsidRDefault="00493E53" w:rsidP="00493E53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6248B3">
              <w:rPr>
                <w:sz w:val="18"/>
                <w:szCs w:val="20"/>
                <w:lang w:val="tr-TR"/>
              </w:rPr>
              <w:t>Türkçe ve İngilizce sözlü, yazılı ve görsel yöntemlerle etkin iletişim kurma rapor yazma ve sunum yapma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43DF4818" w14:textId="1C1D9E74" w:rsidR="00A04EAC" w:rsidRPr="006248B3" w:rsidRDefault="00167FE2" w:rsidP="00A04EAC">
            <w:pPr>
              <w:spacing w:before="20" w:after="20" w:line="360" w:lineRule="auto"/>
              <w:rPr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0EDEA9D8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3A5CDEAF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490253EA" w14:textId="77777777" w:rsidR="00167FE2" w:rsidRPr="006248B3" w:rsidRDefault="00167FE2" w:rsidP="00167FE2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6248B3">
              <w:rPr>
                <w:sz w:val="18"/>
                <w:szCs w:val="20"/>
                <w:lang w:val="tr-TR"/>
              </w:rPr>
              <w:t>Hem bireysel hem de disiplin içi ve çok disiplinli takımlarda etkin biçimde çalışabilme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795A0E2C" w14:textId="6E272ACA" w:rsidR="00167FE2" w:rsidRPr="006248B3" w:rsidRDefault="00167FE2" w:rsidP="00167FE2">
            <w:pPr>
              <w:spacing w:before="20" w:after="20"/>
              <w:rPr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5D84263C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F2680B0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192860AC" w14:textId="77777777" w:rsidR="00167FE2" w:rsidRPr="006248B3" w:rsidRDefault="00167FE2" w:rsidP="00167FE2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6248B3">
              <w:rPr>
                <w:sz w:val="18"/>
                <w:szCs w:val="20"/>
                <w:lang w:val="tr-TR"/>
              </w:rPr>
              <w:t>Yaşam boyu öğrenmenin gerekliliği bilinci ve bilgiye erişebilme, bilim ve teknolojideki gelişmeleri izleme ve kendini sürekli yenileme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3D1158B0" w14:textId="6FA18928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5409EEA4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31BBC4E2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4FC26D43" w14:textId="77777777" w:rsidR="00167FE2" w:rsidRPr="006248B3" w:rsidRDefault="00167FE2" w:rsidP="00167FE2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6248B3">
              <w:rPr>
                <w:sz w:val="18"/>
                <w:szCs w:val="20"/>
                <w:lang w:val="tr-TR"/>
              </w:rPr>
              <w:t xml:space="preserve">Proje </w:t>
            </w:r>
            <w:proofErr w:type="gramStart"/>
            <w:r w:rsidRPr="006248B3">
              <w:rPr>
                <w:sz w:val="18"/>
                <w:szCs w:val="20"/>
                <w:lang w:val="tr-TR"/>
              </w:rPr>
              <w:t>yönetimi ,</w:t>
            </w:r>
            <w:proofErr w:type="gramEnd"/>
            <w:r w:rsidRPr="006248B3">
              <w:rPr>
                <w:sz w:val="18"/>
                <w:szCs w:val="20"/>
                <w:lang w:val="tr-TR"/>
              </w:rPr>
              <w:t xml:space="preserve"> risk yönetimi, yenilikçilik ve değişiklik yönetimi, girişimcilik, ve sürdürülebilir kalkınma hakkında bilg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70E67456" w14:textId="2317B473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6D62EF61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1C14FCE5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077ABDB7" w14:textId="77777777" w:rsidR="00167FE2" w:rsidRPr="006248B3" w:rsidRDefault="00167FE2" w:rsidP="00167FE2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6248B3">
              <w:rPr>
                <w:sz w:val="18"/>
                <w:szCs w:val="20"/>
                <w:lang w:val="tr-TR"/>
              </w:rPr>
              <w:t xml:space="preserve">Sektörler hakkında </w:t>
            </w:r>
            <w:proofErr w:type="gramStart"/>
            <w:r w:rsidRPr="006248B3">
              <w:rPr>
                <w:sz w:val="18"/>
                <w:szCs w:val="20"/>
                <w:lang w:val="tr-TR"/>
              </w:rPr>
              <w:t>farkındalık  ve</w:t>
            </w:r>
            <w:proofErr w:type="gramEnd"/>
            <w:r w:rsidRPr="006248B3">
              <w:rPr>
                <w:sz w:val="18"/>
                <w:szCs w:val="20"/>
                <w:lang w:val="tr-TR"/>
              </w:rPr>
              <w:t xml:space="preserve"> iş planı hazırlama becerisi 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0ACCC9B6" w14:textId="5F726F6D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127E89EC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7865926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29CA3B48" w14:textId="77777777" w:rsidR="00167FE2" w:rsidRPr="006248B3" w:rsidRDefault="00167FE2" w:rsidP="00167FE2">
            <w:pPr>
              <w:spacing w:before="20" w:after="20"/>
              <w:rPr>
                <w:sz w:val="18"/>
                <w:szCs w:val="20"/>
                <w:lang w:val="tr-TR"/>
              </w:rPr>
            </w:pPr>
            <w:r w:rsidRPr="006248B3">
              <w:rPr>
                <w:sz w:val="18"/>
                <w:szCs w:val="20"/>
                <w:lang w:val="tr-TR"/>
              </w:rPr>
              <w:t xml:space="preserve">Mesleki ve etik sorumluluk </w:t>
            </w:r>
            <w:proofErr w:type="gramStart"/>
            <w:r w:rsidRPr="006248B3">
              <w:rPr>
                <w:sz w:val="18"/>
                <w:szCs w:val="20"/>
                <w:lang w:val="tr-TR"/>
              </w:rPr>
              <w:t>bilinci  ve</w:t>
            </w:r>
            <w:proofErr w:type="gramEnd"/>
            <w:r w:rsidRPr="006248B3">
              <w:rPr>
                <w:sz w:val="18"/>
                <w:szCs w:val="20"/>
                <w:lang w:val="tr-TR"/>
              </w:rPr>
              <w:t xml:space="preserve"> etik ilkelerine uygun davranma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4E50F2C7" w14:textId="442985A9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0D9EF878" w14:textId="77777777" w:rsidTr="00F05DD1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1B7DDD1B" w14:textId="77777777" w:rsidR="00167FE2" w:rsidRDefault="00167FE2" w:rsidP="00167FE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74EB6D4E" w14:textId="375CDF6F" w:rsidR="00167FE2" w:rsidRPr="006248B3" w:rsidRDefault="00167FE2" w:rsidP="00167FE2">
            <w:pPr>
              <w:spacing w:before="20" w:after="20"/>
              <w:rPr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  <w:lang w:val="tr-TR"/>
              </w:rPr>
              <w:t>Mühendislik uygulamaları için gerekli olan modern teknik ve araçları geliştirme, seçme ve kullanma becerisi; bilişim teknolojilerini etkin bir şekilde kullanma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06CD50BC" w14:textId="07F96ECD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3E7FA875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26AEC19A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2C60F1FD" w14:textId="00F486CF" w:rsidR="00167FE2" w:rsidRPr="006248B3" w:rsidRDefault="00167FE2" w:rsidP="00167FE2">
            <w:pPr>
              <w:spacing w:before="20" w:after="20"/>
              <w:rPr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  <w:lang w:val="tr-TR"/>
              </w:rPr>
              <w:t>Mühendislik uygulamalarının evrensel ve toplumsal boyutlarda sağlık, çevre ve güvenlik üzerindeki etkileri ile çağın sorunları hakkında bilgi; mühendislik çözümlerinin hukuksal sonuçları konusunda farkındalık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1E305027" w14:textId="071C701D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7B40E9E8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426E6480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793CC07E" w14:textId="3FE472BD" w:rsidR="00167FE2" w:rsidRPr="006248B3" w:rsidRDefault="00167FE2" w:rsidP="00167FE2">
            <w:pPr>
              <w:spacing w:before="20" w:after="20"/>
              <w:rPr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  <w:lang w:val="tr-TR"/>
              </w:rPr>
              <w:t>Karmaşık mühendislik problemlerini saptama, tanımlama, formüle etme ve çözme becerisi; bu amaçla uygun analiz ve modelleme yöntemlerini seçme ve uygulama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2AB19F81" w14:textId="6905C081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43615AC8" w14:textId="77777777" w:rsidTr="00F05DD1">
        <w:trPr>
          <w:gridAfter w:val="1"/>
          <w:wAfter w:w="153" w:type="dxa"/>
        </w:trPr>
        <w:tc>
          <w:tcPr>
            <w:tcW w:w="1642" w:type="dxa"/>
            <w:vMerge w:val="restart"/>
            <w:shd w:val="clear" w:color="auto" w:fill="auto"/>
          </w:tcPr>
          <w:p w14:paraId="045A6584" w14:textId="1F6E5A63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4BA7BEC5" w14:textId="3A1297B3" w:rsidR="00167FE2" w:rsidRPr="006248B3" w:rsidRDefault="00167FE2" w:rsidP="00167FE2">
            <w:pPr>
              <w:spacing w:before="20" w:after="20"/>
              <w:rPr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  <w:lang w:val="tr-TR"/>
              </w:rPr>
              <w:t>Matematik, fen bilimleri ve inşaat mühendisliği konularında yeterli bilgi birikimi; bu alanlardaki kuramsal ve uygulamalı bilgileri mühendislik problemlerini modelleme ve çözme için uygulayabilme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7D4E640E" w14:textId="1CB70901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0271ECA0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08E48180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21D2CBF7" w14:textId="76528790" w:rsidR="00167FE2" w:rsidRPr="006248B3" w:rsidRDefault="00167FE2" w:rsidP="00167FE2">
            <w:pPr>
              <w:spacing w:before="20" w:after="20"/>
              <w:rPr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  <w:lang w:val="tr-TR"/>
              </w:rPr>
              <w:t xml:space="preserve">Karmaşık bir sistemi, süreci, cihazı veya ürünü ekonomi, çevre sorunları, sürdürülebilirlik, </w:t>
            </w:r>
            <w:proofErr w:type="spellStart"/>
            <w:r w:rsidRPr="006248B3">
              <w:rPr>
                <w:sz w:val="18"/>
                <w:szCs w:val="20"/>
                <w:lang w:val="tr-TR"/>
              </w:rPr>
              <w:t>üretilebilirlik</w:t>
            </w:r>
            <w:proofErr w:type="spellEnd"/>
            <w:r w:rsidRPr="006248B3">
              <w:rPr>
                <w:sz w:val="18"/>
                <w:szCs w:val="20"/>
                <w:lang w:val="tr-TR"/>
              </w:rPr>
              <w:t>, etik, sağlık, güvenlik, sosyal ve politik sorunlar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2EE781F9" w14:textId="34E133AC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167FE2" w:rsidRPr="0040357B" w14:paraId="302C7841" w14:textId="77777777" w:rsidTr="00F05DD1">
        <w:trPr>
          <w:gridAfter w:val="1"/>
          <w:wAfter w:w="153" w:type="dxa"/>
        </w:trPr>
        <w:tc>
          <w:tcPr>
            <w:tcW w:w="1642" w:type="dxa"/>
            <w:vMerge/>
            <w:shd w:val="clear" w:color="auto" w:fill="auto"/>
          </w:tcPr>
          <w:p w14:paraId="678F6E52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167FE2" w:rsidRPr="0040357B" w:rsidRDefault="00167FE2" w:rsidP="00167FE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3" w:type="dxa"/>
            <w:gridSpan w:val="8"/>
            <w:shd w:val="clear" w:color="auto" w:fill="auto"/>
          </w:tcPr>
          <w:p w14:paraId="759F4EE6" w14:textId="5727A1D6" w:rsidR="00167FE2" w:rsidRPr="006248B3" w:rsidRDefault="00167FE2" w:rsidP="00167FE2">
            <w:pPr>
              <w:spacing w:before="20" w:after="20"/>
              <w:rPr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  <w:lang w:val="tr-TR"/>
              </w:rPr>
              <w:t>İnşaat Mühendisliği problemlerinin incelenmesi için deney tasarlama, deney yapma, veri toplama, sonuçları analiz etme ve yorumlama becerisi.</w:t>
            </w:r>
          </w:p>
        </w:tc>
        <w:tc>
          <w:tcPr>
            <w:tcW w:w="3830" w:type="dxa"/>
            <w:gridSpan w:val="11"/>
            <w:shd w:val="clear" w:color="auto" w:fill="auto"/>
          </w:tcPr>
          <w:p w14:paraId="7BA2D0AD" w14:textId="3E880BD3" w:rsidR="00167FE2" w:rsidRPr="006248B3" w:rsidRDefault="00167FE2" w:rsidP="00167FE2">
            <w:pPr>
              <w:spacing w:before="20" w:after="20"/>
              <w:rPr>
                <w:b/>
                <w:color w:val="1F497D"/>
                <w:sz w:val="18"/>
                <w:szCs w:val="20"/>
              </w:rPr>
            </w:pPr>
            <w:r w:rsidRPr="006248B3">
              <w:rPr>
                <w:sz w:val="18"/>
                <w:szCs w:val="20"/>
              </w:rPr>
              <w:t>ÖÇ1, ÖÇ2, ÖÇ3, ÖÇ4, ÖÇ5</w:t>
            </w:r>
          </w:p>
        </w:tc>
      </w:tr>
      <w:tr w:rsidR="00493E53" w:rsidRPr="0040357B" w14:paraId="34CA80CC" w14:textId="77777777" w:rsidTr="00A04EAC">
        <w:trPr>
          <w:gridAfter w:val="1"/>
          <w:wAfter w:w="153" w:type="dxa"/>
          <w:trHeight w:val="346"/>
        </w:trPr>
        <w:tc>
          <w:tcPr>
            <w:tcW w:w="10456" w:type="dxa"/>
            <w:gridSpan w:val="22"/>
            <w:shd w:val="clear" w:color="auto" w:fill="BFBFBF"/>
          </w:tcPr>
          <w:p w14:paraId="64FC0EA3" w14:textId="77777777" w:rsidR="00493E53" w:rsidRPr="00B751A8" w:rsidRDefault="00493E53" w:rsidP="00493E5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493E53" w:rsidRPr="0040357B" w14:paraId="6D956EE0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 w:val="restart"/>
            <w:shd w:val="clear" w:color="auto" w:fill="auto"/>
          </w:tcPr>
          <w:p w14:paraId="57BBD611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493E53" w:rsidRPr="0040357B" w:rsidRDefault="00493E53" w:rsidP="00493E53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768F6D97" w14:textId="77777777" w:rsidR="00493E53" w:rsidRPr="0040357B" w:rsidRDefault="00493E53" w:rsidP="00493E53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3466" w:type="dxa"/>
            <w:gridSpan w:val="8"/>
            <w:shd w:val="clear" w:color="auto" w:fill="auto"/>
          </w:tcPr>
          <w:p w14:paraId="776C3423" w14:textId="77777777" w:rsidR="00493E53" w:rsidRPr="0040357B" w:rsidRDefault="00493E53" w:rsidP="00493E53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0D190D57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1521885E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08" w:type="dxa"/>
            <w:shd w:val="clear" w:color="auto" w:fill="auto"/>
          </w:tcPr>
          <w:p w14:paraId="427935BF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3F0FB1AF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98" w:type="dxa"/>
            <w:shd w:val="clear" w:color="auto" w:fill="auto"/>
          </w:tcPr>
          <w:p w14:paraId="5820637C" w14:textId="77777777" w:rsidR="00493E53" w:rsidRPr="0040357B" w:rsidRDefault="00493E53" w:rsidP="00493E5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DC5744" w:rsidRPr="0040357B" w14:paraId="7336F224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8CB779F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5B95E91B" w14:textId="64D56EFC" w:rsidR="00DC5744" w:rsidRPr="00615DE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11C9A16" w14:textId="5C04FC6C" w:rsidR="00DC5744" w:rsidRPr="006248B3" w:rsidRDefault="00DC5744" w:rsidP="00DC5744">
            <w:pPr>
              <w:spacing w:before="20" w:after="20"/>
              <w:rPr>
                <w:i/>
                <w:color w:val="262626"/>
                <w:sz w:val="18"/>
                <w:szCs w:val="20"/>
              </w:rPr>
            </w:pPr>
            <w:proofErr w:type="spellStart"/>
            <w:r w:rsidRPr="006248B3">
              <w:rPr>
                <w:sz w:val="18"/>
              </w:rPr>
              <w:t>Hidrolojinin</w:t>
            </w:r>
            <w:proofErr w:type="spellEnd"/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Tanım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lojinin</w:t>
            </w:r>
            <w:proofErr w:type="spellEnd"/>
            <w:r w:rsidRPr="006248B3">
              <w:rPr>
                <w:spacing w:val="-1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İnşaat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ühendisliğindeki</w:t>
            </w:r>
            <w:proofErr w:type="spellEnd"/>
            <w:r w:rsidRPr="006248B3">
              <w:rPr>
                <w:spacing w:val="-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Yeri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ve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nem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lojini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etotlar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4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lojik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Çevrim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lojinin</w:t>
            </w:r>
            <w:proofErr w:type="spellEnd"/>
            <w:r w:rsidRPr="006248B3">
              <w:rPr>
                <w:spacing w:val="-1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Temel</w:t>
            </w:r>
            <w:proofErr w:type="spellEnd"/>
            <w:r w:rsidRPr="006248B3">
              <w:rPr>
                <w:spacing w:val="-14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Denklemler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614FF955" w14:textId="692CF575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541D2CAF" w14:textId="179F3722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7E482A9C" w14:textId="33614402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3197983C" w14:textId="6F028B7E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1FB80F7D" w14:textId="3917AB79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643608CC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FFCF6D3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695F477" w14:textId="776E70E8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1D03DB7" w14:textId="62EE6EA3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CDC7011" w14:textId="701754E1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Yağışı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eydana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Gelmesi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Yağışı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lçülmesi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Yağış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ayıtlarını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naliz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5FC42D2B" w14:textId="7CD174DF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0405A12B" w14:textId="5212C6D4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67049A3A" w14:textId="357ACECE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369D9856" w14:textId="4FAE5104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56E9D8FB" w14:textId="5C1A145A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03B6F737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F621FE0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26DA2FA" w14:textId="4A202AA2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1312190E" w14:textId="4F105C19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3857E575" w14:textId="41A9FD5B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Buharlaşmanın</w:t>
            </w:r>
            <w:proofErr w:type="spellEnd"/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ekanizmas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u</w:t>
            </w:r>
            <w:proofErr w:type="spellEnd"/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Yüzeyinden</w:t>
            </w:r>
            <w:proofErr w:type="spellEnd"/>
            <w:r w:rsidRPr="006248B3">
              <w:rPr>
                <w:spacing w:val="-1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uharlaşma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2"/>
                <w:sz w:val="18"/>
              </w:rPr>
              <w:t xml:space="preserve"> </w:t>
            </w:r>
            <w:r w:rsidRPr="006248B3">
              <w:rPr>
                <w:sz w:val="18"/>
              </w:rPr>
              <w:t>Zemin</w:t>
            </w:r>
            <w:r w:rsidRPr="006248B3">
              <w:rPr>
                <w:spacing w:val="-1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ve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r w:rsidRPr="006248B3">
              <w:rPr>
                <w:sz w:val="18"/>
              </w:rPr>
              <w:t>Kar</w:t>
            </w:r>
            <w:r w:rsidRPr="006248B3">
              <w:rPr>
                <w:spacing w:val="-14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Yüzeyinde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uharlaşma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20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Terleme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ve</w:t>
            </w:r>
            <w:proofErr w:type="spellEnd"/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Tutma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vapotranspirasyon</w:t>
            </w:r>
            <w:proofErr w:type="spellEnd"/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ayıpları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1F0A9C43" w14:textId="0A7D9A62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7519793F" w14:textId="356284B0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6D4D6DF4" w14:textId="435C72A7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4E802473" w14:textId="6D66E430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25031E87" w14:textId="6F8BA0E7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250E94C9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1AE0EA7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D7505F2" w14:textId="31695078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D71D042" w14:textId="3040DF37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024F486D" w14:textId="43C00FBB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Sızma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apasitesi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Sızma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ızı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Sızma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İndisler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369A25E9" w14:textId="0F984F63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52AD2AD8" w14:textId="1F892D54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58519116" w14:textId="4CA744E3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4C37D30E" w14:textId="1F4CE832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14A8A6AA" w14:textId="5AA8A073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62514626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4A0AC067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98416D2" w14:textId="3A284F1A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7B6C433D" w14:textId="376F6DF0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035C69E9" w14:textId="48D973B1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Yeraltındaki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uyu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ölgeleri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Doymamış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ölge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Doymuş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ölge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Yeraltı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uyunu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eslenmesi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ve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ayıplar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0B57AEBE" w14:textId="612A3BC4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3DD7711C" w14:textId="6C9CBDBD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0D1B20F5" w14:textId="480A9899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64CC0C0D" w14:textId="64748939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02F73FA5" w14:textId="1220303A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33C415C1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4B3B58B1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EC64E40" w14:textId="59382F88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58B4BFD2" w14:textId="5B845344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92FBB93" w14:textId="7E7B2FE4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Yeraltı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uyu</w:t>
            </w:r>
            <w:proofErr w:type="spellEnd"/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m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Doymamış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ölgede</w:t>
            </w:r>
            <w:proofErr w:type="spellEnd"/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m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Yeraltı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uyunun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uyularla</w:t>
            </w:r>
            <w:proofErr w:type="spellEnd"/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Çekilmesi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Hidrolik</w:t>
            </w:r>
            <w:proofErr w:type="spellEnd"/>
            <w:r w:rsidRPr="006248B3">
              <w:rPr>
                <w:spacing w:val="-2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İletkenliğin</w:t>
            </w:r>
            <w:proofErr w:type="spellEnd"/>
            <w:r w:rsidRPr="006248B3">
              <w:rPr>
                <w:spacing w:val="-2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lçülmes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273BB98A" w14:textId="2C43ADE3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3949B362" w14:textId="5427EDC6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5B737EAE" w14:textId="598D0125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8CFCF5F" w14:textId="65C13F59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57535A82" w14:textId="77E6C961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26A94B04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C64D2DB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2F9DAF2" w14:textId="56E93603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6516961" w14:textId="4BC9F86A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1C44848F" w14:textId="1E4BE6DB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Seviye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ve</w:t>
            </w:r>
            <w:proofErr w:type="spellEnd"/>
            <w:r w:rsidRPr="006248B3">
              <w:rPr>
                <w:spacing w:val="-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u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Yüzü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ğimi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lçümler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9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esit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lçümler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8"/>
                <w:sz w:val="18"/>
              </w:rPr>
              <w:t xml:space="preserve"> </w:t>
            </w:r>
            <w:r w:rsidRPr="006248B3">
              <w:rPr>
                <w:sz w:val="18"/>
              </w:rPr>
              <w:t>Debi</w:t>
            </w:r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lçümler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9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nahtar</w:t>
            </w:r>
            <w:proofErr w:type="spellEnd"/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ğris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ayıtlarının</w:t>
            </w:r>
            <w:proofErr w:type="spellEnd"/>
            <w:r w:rsidRPr="006248B3">
              <w:rPr>
                <w:spacing w:val="-2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naliz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0B9E1F05" w14:textId="3B72B595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4C18B7B7" w14:textId="1AD9B759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6B4CCA75" w14:textId="1171C0EF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BFFE8AE" w14:textId="41A82BE6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238E56EB" w14:textId="6BC883CC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30933122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4AF8B81F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2BC5E85" w14:textId="60E42C0F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F82E550" w14:textId="2C7B26C0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BA41576" w14:textId="0B8A4B6D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Akarsu</w:t>
            </w:r>
            <w:proofErr w:type="spellEnd"/>
            <w:r w:rsidRPr="006248B3">
              <w:rPr>
                <w:spacing w:val="-18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avzalarının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zellikler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ın</w:t>
            </w:r>
            <w:proofErr w:type="spellEnd"/>
            <w:r w:rsidRPr="006248B3">
              <w:rPr>
                <w:spacing w:val="-19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Kısımlara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yrılmas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4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-Yağış</w:t>
            </w:r>
            <w:proofErr w:type="spellEnd"/>
            <w:r w:rsidRPr="006248B3">
              <w:rPr>
                <w:spacing w:val="-17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ağıntıları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Rasyonel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etot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2"/>
                <w:sz w:val="18"/>
              </w:rPr>
              <w:t xml:space="preserve"> </w:t>
            </w:r>
            <w:r w:rsidRPr="006248B3">
              <w:rPr>
                <w:sz w:val="18"/>
              </w:rPr>
              <w:t>Kar</w:t>
            </w:r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rimesinden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eydana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Gelen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10D8432F" w14:textId="3AACDFFC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53962A87" w14:textId="2D5B92D2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42EA6FAF" w14:textId="54035828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36CB62F8" w14:textId="6BA8E5FA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33A08821" w14:textId="0675292A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21A21822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62B5C441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236E1C7" w14:textId="537C4680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3E808C46" w14:textId="61A9754A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492325E" w14:textId="3D057B17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Hidrografın</w:t>
            </w:r>
            <w:proofErr w:type="spellEnd"/>
            <w:r w:rsidRPr="006248B3">
              <w:rPr>
                <w:spacing w:val="-19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lemanlar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Dolaysız</w:t>
            </w:r>
            <w:proofErr w:type="spellEnd"/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la</w:t>
            </w:r>
            <w:proofErr w:type="spellEnd"/>
            <w:r w:rsidRPr="006248B3">
              <w:rPr>
                <w:spacing w:val="-14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Taban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ının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yrılmas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4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arsu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avzalarını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Sistem</w:t>
            </w:r>
            <w:proofErr w:type="spellEnd"/>
            <w:r w:rsidRPr="006248B3">
              <w:rPr>
                <w:spacing w:val="-16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Olarak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İncelenmes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1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Parametrik</w:t>
            </w:r>
            <w:proofErr w:type="spellEnd"/>
            <w:r w:rsidRPr="006248B3">
              <w:rPr>
                <w:spacing w:val="-13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avza</w:t>
            </w:r>
            <w:proofErr w:type="spellEnd"/>
            <w:r w:rsidRPr="006248B3">
              <w:rPr>
                <w:spacing w:val="-10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Modeller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57A3314A" w14:textId="15198BA2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2AA6C85D" w14:textId="2D1C52B0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5B616183" w14:textId="1F59CD60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41E6D49A" w14:textId="498B9657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4F76F501" w14:textId="57B8F411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2CDBCA5D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60797681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EC4279A" w14:textId="164FE7B7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363018A3" w14:textId="12792077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6E2DE8F3" w14:textId="4BDF258F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Birim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grafın</w:t>
            </w:r>
            <w:proofErr w:type="spellEnd"/>
            <w:r w:rsidRPr="006248B3">
              <w:rPr>
                <w:spacing w:val="-10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Tanımı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0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irim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grafın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lde</w:t>
            </w:r>
            <w:proofErr w:type="spellEnd"/>
            <w:r w:rsidRPr="006248B3">
              <w:rPr>
                <w:spacing w:val="-9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Edilmesi</w:t>
            </w:r>
            <w:proofErr w:type="spellEnd"/>
            <w:r w:rsidRPr="006248B3">
              <w:rPr>
                <w:sz w:val="18"/>
              </w:rPr>
              <w:t>,</w:t>
            </w:r>
            <w:r w:rsidRPr="006248B3">
              <w:rPr>
                <w:spacing w:val="-10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irim</w:t>
            </w:r>
            <w:proofErr w:type="spellEnd"/>
            <w:r w:rsidRPr="006248B3">
              <w:rPr>
                <w:spacing w:val="-1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graf</w:t>
            </w:r>
            <w:proofErr w:type="spellEnd"/>
            <w:r w:rsidRPr="006248B3">
              <w:rPr>
                <w:spacing w:val="-12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ile</w:t>
            </w:r>
            <w:proofErr w:type="spellEnd"/>
            <w:r w:rsidRPr="006248B3">
              <w:rPr>
                <w:spacing w:val="-10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Yağışta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ışa</w:t>
            </w:r>
            <w:proofErr w:type="spellEnd"/>
            <w:r w:rsidRPr="006248B3">
              <w:rPr>
                <w:spacing w:val="-25"/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Geçilmes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724E93E8" w14:textId="100E8B77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4B8D1F32" w14:textId="329CFFF5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7FF29B00" w14:textId="5328A35B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1931470A" w14:textId="0B135E73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127EFDD0" w14:textId="6D7818C6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4E8A16D9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A67B053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6E44BE6" w14:textId="4AB0BEDB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0F40980A" w14:textId="7996C493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3C15772C" w14:textId="2800469F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Sentetik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irim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graflar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Enstantane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irim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Hidrograf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1E89AE06" w14:textId="1908FDE5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22E5EA42" w14:textId="4C14218F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6958A3CA" w14:textId="590FBED6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089076F8" w14:textId="011B2943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2930C1DD" w14:textId="335B53A6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1C9C3476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0D150932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E6B79" w14:textId="2DA2081F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733E04E5" w14:textId="3C1E563E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D4EB12A" w14:textId="72DF5F36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Hidrografı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karsu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Boyunca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Ötelenmesi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Laboratuvar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3EEF685B" w14:textId="0900ED5F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01834B92" w14:textId="3B5856B2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24F6D1B8" w14:textId="4C18FD58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2BD843BB" w14:textId="0A0AADC2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22AB31A4" w14:textId="51A4DA8D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382164B8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53410A80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13CB2BC" w14:textId="7E54A0E3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10A18ECC" w14:textId="0FAD117D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20EFD9F1" w14:textId="7D84A6F9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Olasılık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Frekans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Dağılımı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Olasılık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Dağılım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Fonksiyonları</w:t>
            </w:r>
            <w:proofErr w:type="spellEnd"/>
            <w:r w:rsidRPr="006248B3">
              <w:rPr>
                <w:sz w:val="18"/>
              </w:rPr>
              <w:t xml:space="preserve">, </w:t>
            </w:r>
            <w:proofErr w:type="spellStart"/>
            <w:r w:rsidRPr="006248B3">
              <w:rPr>
                <w:sz w:val="18"/>
              </w:rPr>
              <w:t>Taşkı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Frekans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naliz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2C88A983" w14:textId="039F0B50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11DBD634" w14:textId="4702CC25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39B54F49" w14:textId="75BBFE7E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BAF832A" w14:textId="56B8AAB7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1747CA1C" w14:textId="3C61257F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DC5744" w:rsidRPr="0040357B" w14:paraId="6F7047C7" w14:textId="77777777" w:rsidTr="00A04EAC">
        <w:trPr>
          <w:gridAfter w:val="1"/>
          <w:wAfter w:w="153" w:type="dxa"/>
          <w:trHeight w:val="249"/>
        </w:trPr>
        <w:tc>
          <w:tcPr>
            <w:tcW w:w="1642" w:type="dxa"/>
            <w:vMerge/>
            <w:shd w:val="clear" w:color="auto" w:fill="auto"/>
          </w:tcPr>
          <w:p w14:paraId="14AFBF78" w14:textId="77777777" w:rsidR="00DC5744" w:rsidRPr="00F25E28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55118E4" w14:textId="650691FF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0334A272" w14:textId="481BC112" w:rsidR="00DC5744" w:rsidRDefault="00DC5744" w:rsidP="00DC5744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3466" w:type="dxa"/>
            <w:gridSpan w:val="8"/>
            <w:shd w:val="clear" w:color="auto" w:fill="auto"/>
          </w:tcPr>
          <w:p w14:paraId="1548AB0F" w14:textId="6BCABCC8" w:rsidR="00DC5744" w:rsidRPr="006248B3" w:rsidRDefault="00DC5744" w:rsidP="00DC5744">
            <w:pPr>
              <w:spacing w:before="20" w:after="20"/>
              <w:rPr>
                <w:sz w:val="18"/>
              </w:rPr>
            </w:pPr>
            <w:proofErr w:type="spellStart"/>
            <w:r w:rsidRPr="006248B3">
              <w:rPr>
                <w:sz w:val="18"/>
              </w:rPr>
              <w:t>Korelasyo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ve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Regresyon</w:t>
            </w:r>
            <w:proofErr w:type="spellEnd"/>
            <w:r w:rsidRPr="006248B3">
              <w:rPr>
                <w:sz w:val="18"/>
              </w:rPr>
              <w:t xml:space="preserve"> </w:t>
            </w:r>
            <w:proofErr w:type="spellStart"/>
            <w:r w:rsidRPr="006248B3">
              <w:rPr>
                <w:sz w:val="18"/>
              </w:rPr>
              <w:t>Analizi</w:t>
            </w:r>
            <w:proofErr w:type="spellEnd"/>
          </w:p>
        </w:tc>
        <w:tc>
          <w:tcPr>
            <w:tcW w:w="709" w:type="dxa"/>
            <w:gridSpan w:val="2"/>
            <w:shd w:val="clear" w:color="auto" w:fill="auto"/>
          </w:tcPr>
          <w:p w14:paraId="1FD72868" w14:textId="0781BF94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1C35F2FA" w14:textId="515E8D58" w:rsidR="00DC5744" w:rsidRPr="005A29FF" w:rsidRDefault="00DC5744" w:rsidP="00DC57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8" w:type="dxa"/>
            <w:shd w:val="clear" w:color="auto" w:fill="auto"/>
          </w:tcPr>
          <w:p w14:paraId="5CB72873" w14:textId="481F2CB2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09" w:type="dxa"/>
            <w:gridSpan w:val="2"/>
            <w:shd w:val="clear" w:color="auto" w:fill="auto"/>
          </w:tcPr>
          <w:p w14:paraId="7997B67D" w14:textId="057A1F84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98" w:type="dxa"/>
            <w:shd w:val="clear" w:color="auto" w:fill="auto"/>
          </w:tcPr>
          <w:p w14:paraId="4C40DD22" w14:textId="75E83D8B" w:rsidR="00DC5744" w:rsidRPr="0040357B" w:rsidRDefault="00DC5744" w:rsidP="00DC574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D0FD2"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F12546" w:rsidRPr="0040357B" w14:paraId="6BA21FC7" w14:textId="77777777" w:rsidTr="00A04EAC">
        <w:trPr>
          <w:gridAfter w:val="1"/>
          <w:wAfter w:w="153" w:type="dxa"/>
          <w:trHeight w:val="411"/>
        </w:trPr>
        <w:tc>
          <w:tcPr>
            <w:tcW w:w="1642" w:type="dxa"/>
            <w:vMerge w:val="restart"/>
            <w:shd w:val="clear" w:color="auto" w:fill="auto"/>
          </w:tcPr>
          <w:p w14:paraId="4087E36F" w14:textId="77777777" w:rsidR="00F12546" w:rsidRPr="00AF113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F12546" w:rsidRPr="00ED1457" w:rsidRDefault="00F12546" w:rsidP="00F12546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43813635" w14:textId="77777777" w:rsidR="00F12546" w:rsidRPr="00ED1457" w:rsidRDefault="00F12546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56" w:type="dxa"/>
            <w:gridSpan w:val="2"/>
            <w:shd w:val="clear" w:color="auto" w:fill="auto"/>
          </w:tcPr>
          <w:p w14:paraId="4F09717C" w14:textId="77777777" w:rsidR="00F12546" w:rsidRPr="00ED1457" w:rsidRDefault="00F12546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268" w:type="dxa"/>
            <w:gridSpan w:val="8"/>
            <w:shd w:val="clear" w:color="auto" w:fill="auto"/>
          </w:tcPr>
          <w:p w14:paraId="385380E8" w14:textId="77777777" w:rsidR="00F12546" w:rsidRPr="00FD215A" w:rsidRDefault="00F12546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682" w:type="dxa"/>
            <w:gridSpan w:val="5"/>
            <w:shd w:val="clear" w:color="auto" w:fill="auto"/>
          </w:tcPr>
          <w:p w14:paraId="76851C78" w14:textId="77777777" w:rsidR="00F12546" w:rsidRPr="00FD215A" w:rsidRDefault="00F12546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F12546" w:rsidRPr="0040357B" w14:paraId="335E6147" w14:textId="77777777" w:rsidTr="00A04EAC">
        <w:trPr>
          <w:gridAfter w:val="1"/>
          <w:wAfter w:w="153" w:type="dxa"/>
          <w:trHeight w:val="240"/>
        </w:trPr>
        <w:tc>
          <w:tcPr>
            <w:tcW w:w="1642" w:type="dxa"/>
            <w:vMerge/>
            <w:shd w:val="clear" w:color="auto" w:fill="auto"/>
          </w:tcPr>
          <w:p w14:paraId="45A9FC9E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1BB0BCC3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664645A7" w14:textId="555932AD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85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30EAF614" w14:textId="45657901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682" w:type="dxa"/>
            <w:gridSpan w:val="5"/>
            <w:shd w:val="clear" w:color="auto" w:fill="auto"/>
          </w:tcPr>
          <w:p w14:paraId="40EF3203" w14:textId="60DFEA30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F12546" w:rsidRPr="0040357B" w14:paraId="0FB12A28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46C69F82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18F2F3A7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56" w:type="dxa"/>
            <w:gridSpan w:val="2"/>
            <w:shd w:val="clear" w:color="auto" w:fill="auto"/>
          </w:tcPr>
          <w:p w14:paraId="3B7A075D" w14:textId="1BD609FB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0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53794F61" w14:textId="09281094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ps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nce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682" w:type="dxa"/>
            <w:gridSpan w:val="5"/>
            <w:shd w:val="clear" w:color="auto" w:fill="auto"/>
          </w:tcPr>
          <w:p w14:paraId="6FE718D9" w14:textId="6110A8C6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Quiz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F12546" w:rsidRPr="0040357B" w14:paraId="62767DAD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1AAAF49C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05E4EB93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3A2E1143" w14:textId="02600686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5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14590D49" w14:textId="572797CF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til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n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ar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sten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682" w:type="dxa"/>
            <w:gridSpan w:val="5"/>
            <w:shd w:val="clear" w:color="auto" w:fill="auto"/>
          </w:tcPr>
          <w:p w14:paraId="375F6A1C" w14:textId="24F7BEE9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F12546" w:rsidRPr="0040357B" w14:paraId="1B4456C9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76C036F4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42ED0D88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1B2CED94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25A31212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82" w:type="dxa"/>
            <w:gridSpan w:val="5"/>
            <w:shd w:val="clear" w:color="auto" w:fill="auto"/>
          </w:tcPr>
          <w:p w14:paraId="7BF90511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12546" w:rsidRPr="0040357B" w14:paraId="168E1449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27C22F5E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1674AE8B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1558D9A0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0CA17B69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82" w:type="dxa"/>
            <w:gridSpan w:val="5"/>
            <w:shd w:val="clear" w:color="auto" w:fill="auto"/>
          </w:tcPr>
          <w:p w14:paraId="2A082C09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12546" w:rsidRPr="0040357B" w14:paraId="2CD07CA4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63AD0524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631DDE8E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0BEFDA9C" w14:textId="77777777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0BA2512A" w14:textId="77777777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82" w:type="dxa"/>
            <w:gridSpan w:val="5"/>
            <w:shd w:val="clear" w:color="auto" w:fill="auto"/>
          </w:tcPr>
          <w:p w14:paraId="6D107E77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12546" w:rsidRPr="0040357B" w14:paraId="63598F1D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554A5826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34A7396F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0E5318AA" w14:textId="77777777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24E5F439" w14:textId="77777777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82" w:type="dxa"/>
            <w:gridSpan w:val="5"/>
            <w:shd w:val="clear" w:color="auto" w:fill="auto"/>
          </w:tcPr>
          <w:p w14:paraId="24D6E69B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12546" w:rsidRPr="0040357B" w14:paraId="3BF44D35" w14:textId="77777777" w:rsidTr="00A04EAC">
        <w:trPr>
          <w:gridAfter w:val="1"/>
          <w:wAfter w:w="153" w:type="dxa"/>
          <w:trHeight w:val="234"/>
        </w:trPr>
        <w:tc>
          <w:tcPr>
            <w:tcW w:w="1642" w:type="dxa"/>
            <w:vMerge/>
            <w:shd w:val="clear" w:color="auto" w:fill="auto"/>
          </w:tcPr>
          <w:p w14:paraId="7DD43E52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753582E9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56" w:type="dxa"/>
            <w:gridSpan w:val="2"/>
            <w:shd w:val="clear" w:color="auto" w:fill="auto"/>
          </w:tcPr>
          <w:p w14:paraId="20EC29DF" w14:textId="77777777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68" w:type="dxa"/>
            <w:gridSpan w:val="8"/>
            <w:shd w:val="clear" w:color="auto" w:fill="auto"/>
          </w:tcPr>
          <w:p w14:paraId="1F0F01FE" w14:textId="77777777" w:rsidR="00F12546" w:rsidRPr="005A29FF" w:rsidRDefault="00F12546" w:rsidP="00F1254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682" w:type="dxa"/>
            <w:gridSpan w:val="5"/>
            <w:shd w:val="clear" w:color="auto" w:fill="auto"/>
          </w:tcPr>
          <w:p w14:paraId="1DCC26AC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12546" w:rsidRPr="0040357B" w14:paraId="0E784748" w14:textId="77777777" w:rsidTr="00A04EAC">
        <w:trPr>
          <w:gridAfter w:val="1"/>
          <w:wAfter w:w="153" w:type="dxa"/>
          <w:trHeight w:val="407"/>
        </w:trPr>
        <w:tc>
          <w:tcPr>
            <w:tcW w:w="1642" w:type="dxa"/>
            <w:vMerge/>
            <w:shd w:val="clear" w:color="auto" w:fill="auto"/>
          </w:tcPr>
          <w:p w14:paraId="2642B0FD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5"/>
            <w:shd w:val="clear" w:color="auto" w:fill="auto"/>
          </w:tcPr>
          <w:p w14:paraId="18CAC19A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56" w:type="dxa"/>
            <w:gridSpan w:val="2"/>
            <w:shd w:val="clear" w:color="auto" w:fill="auto"/>
          </w:tcPr>
          <w:p w14:paraId="3571EC5D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268" w:type="dxa"/>
            <w:gridSpan w:val="8"/>
            <w:shd w:val="clear" w:color="auto" w:fill="auto"/>
          </w:tcPr>
          <w:p w14:paraId="6E858732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82" w:type="dxa"/>
            <w:gridSpan w:val="5"/>
            <w:shd w:val="clear" w:color="auto" w:fill="auto"/>
          </w:tcPr>
          <w:p w14:paraId="13A07A16" w14:textId="77777777" w:rsidR="00F12546" w:rsidRDefault="00F12546" w:rsidP="00F1254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12546" w:rsidRPr="0040357B" w14:paraId="7EE3AF7B" w14:textId="77777777" w:rsidTr="00A04EAC">
        <w:trPr>
          <w:gridAfter w:val="1"/>
          <w:wAfter w:w="153" w:type="dxa"/>
          <w:trHeight w:val="407"/>
        </w:trPr>
        <w:tc>
          <w:tcPr>
            <w:tcW w:w="1642" w:type="dxa"/>
            <w:vMerge/>
            <w:shd w:val="clear" w:color="auto" w:fill="auto"/>
          </w:tcPr>
          <w:p w14:paraId="37534BDB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6"/>
            <w:shd w:val="clear" w:color="auto" w:fill="auto"/>
          </w:tcPr>
          <w:p w14:paraId="1191DAF7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5"/>
            <w:shd w:val="clear" w:color="auto" w:fill="auto"/>
          </w:tcPr>
          <w:p w14:paraId="2389F75F" w14:textId="77777777" w:rsidR="00F12546" w:rsidRPr="00ED1457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F12546" w:rsidRPr="0040357B" w14:paraId="3EA4C686" w14:textId="77777777" w:rsidTr="00A04EAC">
        <w:trPr>
          <w:gridAfter w:val="1"/>
          <w:wAfter w:w="153" w:type="dxa"/>
          <w:trHeight w:val="407"/>
        </w:trPr>
        <w:tc>
          <w:tcPr>
            <w:tcW w:w="1642" w:type="dxa"/>
            <w:shd w:val="clear" w:color="auto" w:fill="auto"/>
          </w:tcPr>
          <w:p w14:paraId="7FCFF5D2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1"/>
            <w:shd w:val="clear" w:color="auto" w:fill="auto"/>
          </w:tcPr>
          <w:p w14:paraId="6816681B" w14:textId="76BF08F6" w:rsidR="00F12546" w:rsidRPr="00ED1457" w:rsidRDefault="00F12546" w:rsidP="00F12546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00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ras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F12546" w:rsidRPr="0040357B" w14:paraId="65D85329" w14:textId="77777777" w:rsidTr="00A04EAC">
        <w:trPr>
          <w:gridAfter w:val="1"/>
          <w:wAfter w:w="153" w:type="dxa"/>
          <w:trHeight w:val="1958"/>
        </w:trPr>
        <w:tc>
          <w:tcPr>
            <w:tcW w:w="1642" w:type="dxa"/>
            <w:shd w:val="clear" w:color="auto" w:fill="auto"/>
          </w:tcPr>
          <w:p w14:paraId="5260E00A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21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856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97"/>
              <w:gridCol w:w="1397"/>
              <w:gridCol w:w="1397"/>
              <w:gridCol w:w="1397"/>
              <w:gridCol w:w="1398"/>
              <w:gridCol w:w="1398"/>
            </w:tblGrid>
            <w:tr w:rsidR="00F12546" w14:paraId="48108CA3" w14:textId="77777777" w:rsidTr="00167FE2">
              <w:trPr>
                <w:trHeight w:val="411"/>
              </w:trPr>
              <w:tc>
                <w:tcPr>
                  <w:tcW w:w="1397" w:type="dxa"/>
                </w:tcPr>
                <w:p w14:paraId="6316A62A" w14:textId="36829E3B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Faaliyetler</w:t>
                  </w:r>
                </w:p>
              </w:tc>
              <w:tc>
                <w:tcPr>
                  <w:tcW w:w="1397" w:type="dxa"/>
                </w:tcPr>
                <w:p w14:paraId="76F189B9" w14:textId="1CEADA14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Yıl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İçi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397" w:type="dxa"/>
                </w:tcPr>
                <w:p w14:paraId="2B3D70B3" w14:textId="2A480D48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Kısa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</w:t>
                  </w:r>
                  <w:proofErr w:type="spellEnd"/>
                </w:p>
              </w:tc>
              <w:tc>
                <w:tcPr>
                  <w:tcW w:w="1397" w:type="dxa"/>
                </w:tcPr>
                <w:p w14:paraId="6F194B7B" w14:textId="3D660CA0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1398" w:type="dxa"/>
                </w:tcPr>
                <w:p w14:paraId="3871A053" w14:textId="6C111922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Laboratuvar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Uygulaması</w:t>
                  </w:r>
                  <w:proofErr w:type="spellEnd"/>
                </w:p>
              </w:tc>
              <w:tc>
                <w:tcPr>
                  <w:tcW w:w="1398" w:type="dxa"/>
                </w:tcPr>
                <w:p w14:paraId="7A2066B1" w14:textId="469A7DED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</w:tc>
            </w:tr>
            <w:tr w:rsidR="00F12546" w14:paraId="775BBE5E" w14:textId="77777777" w:rsidTr="00167FE2">
              <w:trPr>
                <w:trHeight w:val="256"/>
              </w:trPr>
              <w:tc>
                <w:tcPr>
                  <w:tcW w:w="1397" w:type="dxa"/>
                </w:tcPr>
                <w:p w14:paraId="3DF01844" w14:textId="5046EFFF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dedi</w:t>
                  </w:r>
                </w:p>
              </w:tc>
              <w:tc>
                <w:tcPr>
                  <w:tcW w:w="1397" w:type="dxa"/>
                </w:tcPr>
                <w:p w14:paraId="3EDFB462" w14:textId="299C7C21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397" w:type="dxa"/>
                </w:tcPr>
                <w:p w14:paraId="2717D89D" w14:textId="0D6AD0CD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397" w:type="dxa"/>
                </w:tcPr>
                <w:p w14:paraId="58DDBDAD" w14:textId="4EF0D963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398" w:type="dxa"/>
                </w:tcPr>
                <w:p w14:paraId="4DC269FE" w14:textId="3F276C17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398" w:type="dxa"/>
                </w:tcPr>
                <w:p w14:paraId="36690E70" w14:textId="23904EE1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F12546" w14:paraId="33AEA98F" w14:textId="77777777" w:rsidTr="00167FE2">
              <w:trPr>
                <w:trHeight w:val="446"/>
              </w:trPr>
              <w:tc>
                <w:tcPr>
                  <w:tcW w:w="1397" w:type="dxa"/>
                </w:tcPr>
                <w:p w14:paraId="15A31AA1" w14:textId="5BEE6404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ğerlendirme katkısı %</w:t>
                  </w:r>
                </w:p>
              </w:tc>
              <w:tc>
                <w:tcPr>
                  <w:tcW w:w="1397" w:type="dxa"/>
                </w:tcPr>
                <w:p w14:paraId="2D415D58" w14:textId="78C6C024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5</w:t>
                  </w:r>
                </w:p>
              </w:tc>
              <w:tc>
                <w:tcPr>
                  <w:tcW w:w="1397" w:type="dxa"/>
                </w:tcPr>
                <w:p w14:paraId="3FA6BE0E" w14:textId="74ADFF47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397" w:type="dxa"/>
                </w:tcPr>
                <w:p w14:paraId="7AD5E4B1" w14:textId="11C72621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</w:t>
                  </w:r>
                </w:p>
              </w:tc>
              <w:tc>
                <w:tcPr>
                  <w:tcW w:w="1398" w:type="dxa"/>
                </w:tcPr>
                <w:p w14:paraId="7AB350AF" w14:textId="373217DC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-</w:t>
                  </w:r>
                </w:p>
              </w:tc>
              <w:tc>
                <w:tcPr>
                  <w:tcW w:w="1398" w:type="dxa"/>
                </w:tcPr>
                <w:p w14:paraId="4C2B497A" w14:textId="05F6DE45" w:rsidR="00F12546" w:rsidRDefault="00F12546" w:rsidP="00F1254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</w:tr>
          </w:tbl>
          <w:p w14:paraId="12258014" w14:textId="77777777" w:rsidR="00F12546" w:rsidRDefault="00F12546" w:rsidP="00F12546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ğrencilere harf notları verilirken Uluslararası Antalya Üniversitesi Eğitim Öğretim yönetmeliğinde belirtilen harf notu çizelgesi kullanılır. Harf notuna karşılık gelen puan ödevlerden %5, </w:t>
            </w:r>
            <w:proofErr w:type="spellStart"/>
            <w:r>
              <w:rPr>
                <w:sz w:val="20"/>
                <w:szCs w:val="20"/>
                <w:lang w:val="tr-TR"/>
              </w:rPr>
              <w:t>quizlerde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(kısa sınavlar) %10 ve sınavlardan %85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  <w:p w14:paraId="7C5A48E6" w14:textId="77777777" w:rsidR="00F12546" w:rsidRDefault="00F12546" w:rsidP="00F1254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8202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22"/>
              <w:gridCol w:w="827"/>
              <w:gridCol w:w="661"/>
              <w:gridCol w:w="661"/>
              <w:gridCol w:w="662"/>
              <w:gridCol w:w="661"/>
              <w:gridCol w:w="662"/>
              <w:gridCol w:w="661"/>
              <w:gridCol w:w="662"/>
              <w:gridCol w:w="661"/>
              <w:gridCol w:w="662"/>
            </w:tblGrid>
            <w:tr w:rsidR="00167FE2" w:rsidRPr="00C57954" w14:paraId="4625BD1D" w14:textId="77777777" w:rsidTr="00C113FC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69A6B3" w14:textId="77777777" w:rsidR="00167FE2" w:rsidRPr="00C57954" w:rsidRDefault="00167FE2" w:rsidP="00167FE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32CECDA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876081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D8E119F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E46FC05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43F1DEF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6C5D06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C398B1E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69AD2DF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C9867BC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DD0965F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</w:tr>
            <w:tr w:rsidR="00167FE2" w:rsidRPr="00C57954" w14:paraId="386D6E4D" w14:textId="77777777" w:rsidTr="00C113FC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0D4CC17" w14:textId="77777777" w:rsidR="00167FE2" w:rsidRPr="00C57954" w:rsidRDefault="00167FE2" w:rsidP="00167FE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EA65DED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F6E498D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089B30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63648BE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B9185BB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8C40F35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488278A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661B752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DC284A0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A66E509" w14:textId="77777777" w:rsidR="00167FE2" w:rsidRPr="00C57954" w:rsidRDefault="00167FE2" w:rsidP="00167FE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7FAA440E" w14:textId="77777777" w:rsidR="00167FE2" w:rsidRDefault="00167FE2" w:rsidP="00F1254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3546FED0" w:rsidR="00167FE2" w:rsidRDefault="00167FE2" w:rsidP="00F1254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F12546" w:rsidRPr="0040357B" w14:paraId="3550DC91" w14:textId="77777777" w:rsidTr="00A04EAC">
        <w:trPr>
          <w:gridAfter w:val="1"/>
          <w:wAfter w:w="153" w:type="dxa"/>
          <w:trHeight w:val="135"/>
        </w:trPr>
        <w:tc>
          <w:tcPr>
            <w:tcW w:w="1642" w:type="dxa"/>
            <w:vMerge w:val="restart"/>
            <w:shd w:val="clear" w:color="auto" w:fill="auto"/>
          </w:tcPr>
          <w:p w14:paraId="36FB2BBB" w14:textId="77777777" w:rsidR="00F12546" w:rsidRPr="0040357B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3"/>
            <w:shd w:val="clear" w:color="auto" w:fill="auto"/>
          </w:tcPr>
          <w:p w14:paraId="5CC9649F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105CE87F" w14:textId="77777777" w:rsidR="00F12546" w:rsidRPr="00D47D24" w:rsidRDefault="00F12546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gridSpan w:val="2"/>
            <w:shd w:val="clear" w:color="auto" w:fill="auto"/>
          </w:tcPr>
          <w:p w14:paraId="57500EB3" w14:textId="77777777" w:rsidR="00F12546" w:rsidRPr="00D47D24" w:rsidRDefault="00F12546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F12546" w:rsidRPr="0040357B" w14:paraId="6937EF7C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7A2A83F5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1"/>
            <w:shd w:val="clear" w:color="auto" w:fill="F2F2F2"/>
          </w:tcPr>
          <w:p w14:paraId="4C1553AD" w14:textId="77777777" w:rsidR="00F12546" w:rsidRPr="005A29FF" w:rsidRDefault="00F12546" w:rsidP="00F1254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F12546" w:rsidRPr="0040357B" w14:paraId="29CA4224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1EB4782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5A230970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34B35C3E" w14:textId="77777777" w:rsidR="00F12546" w:rsidRPr="001D4508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5FE686B2" w14:textId="72DE841C" w:rsidR="00F12546" w:rsidRPr="005A29FF" w:rsidRDefault="00F12546" w:rsidP="00F12546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</w:p>
        </w:tc>
      </w:tr>
      <w:tr w:rsidR="00F12546" w:rsidRPr="0040357B" w14:paraId="745F3B11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4F5832FF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5A94B43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757EDD66" w14:textId="77777777" w:rsidR="00F12546" w:rsidRPr="001D4508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1F0094F5" w14:textId="385D0068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38361EBA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0469E0A2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CDB583A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2"/>
            <w:shd w:val="clear" w:color="auto" w:fill="auto"/>
          </w:tcPr>
          <w:p w14:paraId="38B6E80A" w14:textId="77777777" w:rsidR="00F12546" w:rsidRPr="001D4508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5BF0994E" w14:textId="03F93ED8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2AE4D65E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0F4593CC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7B43C4DC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2"/>
            <w:shd w:val="clear" w:color="auto" w:fill="auto"/>
          </w:tcPr>
          <w:p w14:paraId="5769D15F" w14:textId="77777777" w:rsidR="00F12546" w:rsidRPr="001D4508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11920C0C" w14:textId="719FA7F4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740D94DE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8009BDB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3A67F3E1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4B817879" w14:textId="77777777" w:rsidR="00F12546" w:rsidRPr="001D4508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40F78DF4" w14:textId="2BB575D3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4EB56882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4814F093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65E0ED7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F12546" w:rsidRPr="001D4508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72DFA00D" w14:textId="77777777" w:rsidR="00F12546" w:rsidRPr="001D4508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080BFB54" w14:textId="45924A4C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72041BF3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0771666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1"/>
            <w:shd w:val="clear" w:color="auto" w:fill="F2F2F2"/>
          </w:tcPr>
          <w:p w14:paraId="13A3125C" w14:textId="77777777" w:rsidR="00F12546" w:rsidRPr="005A29FF" w:rsidRDefault="00F12546" w:rsidP="00F12546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F12546" w:rsidRPr="0040357B" w14:paraId="152ACFC7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2B132E3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2FA00D1" w14:textId="6029E745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7777777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68F74B0D" w14:textId="77777777" w:rsidR="00F12546" w:rsidRPr="008A4550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720717D9" w14:textId="4D430CB3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4E33474F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671C728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75F21668" w14:textId="200D342E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6E5AE674" w14:textId="77777777" w:rsidR="00F12546" w:rsidRPr="008A4550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3047D140" w14:textId="6D5D98A7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7</w:t>
            </w:r>
          </w:p>
        </w:tc>
      </w:tr>
      <w:tr w:rsidR="00F12546" w:rsidRPr="0040357B" w14:paraId="1898B98A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0439158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5B2BA92B" w14:textId="712B4848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2"/>
            <w:shd w:val="clear" w:color="auto" w:fill="auto"/>
          </w:tcPr>
          <w:p w14:paraId="3A7FA04D" w14:textId="77777777" w:rsidR="00F12546" w:rsidRPr="008A4550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4D3580BD" w14:textId="22D93E90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2</w:t>
            </w:r>
          </w:p>
        </w:tc>
      </w:tr>
      <w:tr w:rsidR="00F12546" w:rsidRPr="0040357B" w14:paraId="657E92B2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3612A5AC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46A765A" w14:textId="5567CED6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73B30566" w14:textId="77777777" w:rsidR="00F12546" w:rsidRPr="008A4550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35E3213B" w14:textId="695C1FAD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0</w:t>
            </w:r>
          </w:p>
        </w:tc>
      </w:tr>
      <w:tr w:rsidR="00F12546" w:rsidRPr="0040357B" w14:paraId="6757941C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43CEB4B2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BF6D812" w14:textId="209AF088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6969280E" w14:textId="77777777" w:rsidR="00F12546" w:rsidRPr="008A4550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02328651" w14:textId="7116D760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0BB45872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5D9E957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33D9800E" w14:textId="4D3FDDF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F12546" w:rsidRPr="008A4550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9" w:type="dxa"/>
            <w:gridSpan w:val="12"/>
            <w:shd w:val="clear" w:color="auto" w:fill="auto"/>
          </w:tcPr>
          <w:p w14:paraId="6D9C84A0" w14:textId="77777777" w:rsidR="00F12546" w:rsidRPr="008A4550" w:rsidRDefault="00F12546" w:rsidP="00F125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gridSpan w:val="2"/>
            <w:shd w:val="clear" w:color="auto" w:fill="auto"/>
          </w:tcPr>
          <w:p w14:paraId="2898DF1E" w14:textId="6218DDD6" w:rsidR="00F12546" w:rsidRPr="005A29FF" w:rsidRDefault="00F12546" w:rsidP="00F12546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12546" w:rsidRPr="0040357B" w14:paraId="29F73AC4" w14:textId="77777777" w:rsidTr="00A04EAC">
        <w:trPr>
          <w:gridAfter w:val="1"/>
          <w:wAfter w:w="153" w:type="dxa"/>
          <w:trHeight w:val="126"/>
        </w:trPr>
        <w:tc>
          <w:tcPr>
            <w:tcW w:w="1642" w:type="dxa"/>
            <w:vMerge/>
            <w:shd w:val="clear" w:color="auto" w:fill="auto"/>
          </w:tcPr>
          <w:p w14:paraId="20B1B906" w14:textId="77777777" w:rsidR="00F12546" w:rsidRPr="00FD215A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5D13EA14" w14:textId="77777777" w:rsidR="00F12546" w:rsidRPr="005A29FF" w:rsidRDefault="00F12546" w:rsidP="00F1254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6007E55E" w14:textId="2E253615" w:rsidR="00F12546" w:rsidRPr="005A29FF" w:rsidRDefault="00F12546" w:rsidP="00F12546">
            <w:pPr>
              <w:pStyle w:val="ListeParagraf"/>
              <w:spacing w:before="20" w:after="20"/>
              <w:ind w:left="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151</w:t>
            </w:r>
          </w:p>
        </w:tc>
      </w:tr>
      <w:tr w:rsidR="00F12546" w:rsidRPr="0040357B" w14:paraId="789986E7" w14:textId="77777777" w:rsidTr="00A04EAC">
        <w:trPr>
          <w:gridAfter w:val="1"/>
          <w:wAfter w:w="153" w:type="dxa"/>
          <w:trHeight w:val="115"/>
        </w:trPr>
        <w:tc>
          <w:tcPr>
            <w:tcW w:w="10456" w:type="dxa"/>
            <w:gridSpan w:val="22"/>
            <w:shd w:val="clear" w:color="auto" w:fill="D9D9D9"/>
          </w:tcPr>
          <w:p w14:paraId="0C962F19" w14:textId="77777777" w:rsidR="00F12546" w:rsidRPr="000E6EC3" w:rsidRDefault="00F12546" w:rsidP="00F12546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0031F" w:rsidRPr="0040357B" w14:paraId="33160616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34D94E4B" w14:textId="77777777" w:rsidR="0070031F" w:rsidRDefault="0070031F" w:rsidP="00700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7"/>
            <w:shd w:val="clear" w:color="auto" w:fill="auto"/>
          </w:tcPr>
          <w:p w14:paraId="0F9D6F30" w14:textId="77777777" w:rsidR="0070031F" w:rsidRDefault="0070031F" w:rsidP="0070031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25BF330B" w14:textId="7A24ABB8" w:rsidR="0070031F" w:rsidRPr="000E6EC3" w:rsidRDefault="0070031F" w:rsidP="0070031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  <w:lang w:val="tr-TR" w:eastAsia="tr-TR"/>
              </w:rPr>
              <w:t>Ali DANANDEH MEHR</w:t>
            </w:r>
          </w:p>
        </w:tc>
      </w:tr>
      <w:tr w:rsidR="0070031F" w:rsidRPr="0040357B" w14:paraId="458A7397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6EF452B4" w14:textId="77777777" w:rsidR="0070031F" w:rsidRDefault="0070031F" w:rsidP="00700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2E15C5FE" w14:textId="77777777" w:rsidR="0070031F" w:rsidRDefault="0070031F" w:rsidP="0070031F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5595" w:type="dxa"/>
            <w:gridSpan w:val="14"/>
            <w:shd w:val="clear" w:color="auto" w:fill="auto"/>
          </w:tcPr>
          <w:p w14:paraId="14596BD5" w14:textId="74657265" w:rsidR="0070031F" w:rsidRPr="000E6EC3" w:rsidRDefault="00593308" w:rsidP="0070031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  <w:lang w:val="tr-TR" w:eastAsia="tr-TR"/>
              </w:rPr>
              <w:t>a</w:t>
            </w:r>
            <w:r w:rsidR="0070031F">
              <w:rPr>
                <w:sz w:val="18"/>
                <w:szCs w:val="18"/>
                <w:lang w:val="tr-TR" w:eastAsia="tr-TR"/>
              </w:rPr>
              <w:t>li.danandeh@antalya.edu.tr</w:t>
            </w:r>
          </w:p>
        </w:tc>
      </w:tr>
      <w:tr w:rsidR="00F12546" w:rsidRPr="0040357B" w14:paraId="43D4E9F0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6B813DF2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583261CD" w14:textId="77777777" w:rsidR="00F12546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1FDEDD1A" w14:textId="22BE47F9" w:rsidR="00F12546" w:rsidRPr="00802E2A" w:rsidRDefault="00593308" w:rsidP="00F1254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  <w:r>
              <w:rPr>
                <w:sz w:val="20"/>
                <w:szCs w:val="20"/>
              </w:rPr>
              <w:t>: 23 61</w:t>
            </w:r>
          </w:p>
        </w:tc>
      </w:tr>
      <w:tr w:rsidR="00F12546" w:rsidRPr="0040357B" w14:paraId="40C0B8DA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5A1F7E91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05476D7A" w14:textId="77777777" w:rsidR="00F12546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203F8AE8" w14:textId="3E61D41E" w:rsidR="00F12546" w:rsidRPr="00802E2A" w:rsidRDefault="00F12546" w:rsidP="0070031F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</w:t>
            </w:r>
            <w:r w:rsidR="0070031F">
              <w:rPr>
                <w:sz w:val="20"/>
                <w:szCs w:val="20"/>
              </w:rPr>
              <w:t>15</w:t>
            </w:r>
          </w:p>
        </w:tc>
      </w:tr>
      <w:tr w:rsidR="00F12546" w:rsidRPr="0040357B" w14:paraId="036C0638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3C80637B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247528D2" w14:textId="77777777" w:rsidR="00F12546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3DABD08A" w14:textId="65C80EED" w:rsidR="00F12546" w:rsidRPr="005A29FF" w:rsidRDefault="00F12546" w:rsidP="00F1254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</w:p>
        </w:tc>
      </w:tr>
      <w:tr w:rsidR="00F12546" w:rsidRPr="0040357B" w14:paraId="19F1AD9C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shd w:val="clear" w:color="auto" w:fill="auto"/>
          </w:tcPr>
          <w:p w14:paraId="62373BC7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7"/>
            <w:shd w:val="clear" w:color="auto" w:fill="auto"/>
          </w:tcPr>
          <w:p w14:paraId="7BFD2C4A" w14:textId="77777777" w:rsidR="00F12546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3A98FB69" w14:textId="77777777" w:rsidR="00F12546" w:rsidRPr="005A29FF" w:rsidRDefault="00F12546" w:rsidP="00F1254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F12546" w:rsidRPr="0040357B" w14:paraId="3E71094E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shd w:val="clear" w:color="auto" w:fill="auto"/>
          </w:tcPr>
          <w:p w14:paraId="679DF191" w14:textId="77777777" w:rsidR="00F12546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314934D9" w14:textId="77777777" w:rsidR="00F12546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5C44870A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color w:val="000000"/>
                <w:sz w:val="20"/>
              </w:rPr>
            </w:pPr>
            <w:proofErr w:type="spellStart"/>
            <w:r w:rsidRPr="00167FE2">
              <w:rPr>
                <w:color w:val="000000"/>
                <w:sz w:val="20"/>
              </w:rPr>
              <w:t>Hidroloji</w:t>
            </w:r>
            <w:proofErr w:type="spellEnd"/>
            <w:r w:rsidRPr="00167FE2">
              <w:rPr>
                <w:color w:val="000000"/>
                <w:sz w:val="20"/>
              </w:rPr>
              <w:t xml:space="preserve">, </w:t>
            </w:r>
            <w:proofErr w:type="spellStart"/>
            <w:r w:rsidRPr="00167FE2">
              <w:rPr>
                <w:color w:val="000000"/>
                <w:sz w:val="20"/>
              </w:rPr>
              <w:t>Mehmetçik</w:t>
            </w:r>
            <w:proofErr w:type="spellEnd"/>
            <w:r w:rsidRPr="00167FE2">
              <w:rPr>
                <w:color w:val="000000"/>
                <w:sz w:val="20"/>
              </w:rPr>
              <w:t xml:space="preserve"> </w:t>
            </w:r>
            <w:proofErr w:type="spellStart"/>
            <w:r w:rsidRPr="00167FE2">
              <w:rPr>
                <w:color w:val="000000"/>
                <w:sz w:val="20"/>
              </w:rPr>
              <w:t>Bayazit</w:t>
            </w:r>
            <w:proofErr w:type="spellEnd"/>
            <w:r w:rsidRPr="00167FE2">
              <w:rPr>
                <w:color w:val="000000"/>
                <w:sz w:val="20"/>
              </w:rPr>
              <w:t xml:space="preserve">, İ.T.Ü. </w:t>
            </w:r>
            <w:proofErr w:type="spellStart"/>
            <w:r w:rsidRPr="00167FE2">
              <w:rPr>
                <w:color w:val="000000"/>
                <w:sz w:val="20"/>
              </w:rPr>
              <w:t>İnşaat</w:t>
            </w:r>
            <w:proofErr w:type="spellEnd"/>
            <w:r w:rsidRPr="00167FE2">
              <w:rPr>
                <w:color w:val="000000"/>
                <w:sz w:val="20"/>
              </w:rPr>
              <w:t xml:space="preserve"> </w:t>
            </w:r>
            <w:proofErr w:type="spellStart"/>
            <w:r w:rsidRPr="00167FE2">
              <w:rPr>
                <w:color w:val="000000"/>
                <w:sz w:val="20"/>
              </w:rPr>
              <w:t>Fakültesi</w:t>
            </w:r>
            <w:proofErr w:type="spellEnd"/>
            <w:r w:rsidRPr="00167FE2">
              <w:rPr>
                <w:color w:val="000000"/>
                <w:sz w:val="20"/>
              </w:rPr>
              <w:t xml:space="preserve"> </w:t>
            </w:r>
            <w:proofErr w:type="spellStart"/>
            <w:r w:rsidRPr="00167FE2">
              <w:rPr>
                <w:color w:val="000000"/>
                <w:sz w:val="20"/>
              </w:rPr>
              <w:t>Matbaasi</w:t>
            </w:r>
            <w:proofErr w:type="spellEnd"/>
            <w:r w:rsidRPr="00167FE2">
              <w:rPr>
                <w:color w:val="000000"/>
                <w:sz w:val="20"/>
              </w:rPr>
              <w:t>, 7</w:t>
            </w:r>
          </w:p>
          <w:p w14:paraId="4BFD673E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color w:val="000000"/>
                <w:sz w:val="20"/>
              </w:rPr>
            </w:pPr>
            <w:proofErr w:type="spellStart"/>
            <w:r w:rsidRPr="00167FE2">
              <w:rPr>
                <w:color w:val="000000"/>
                <w:sz w:val="20"/>
              </w:rPr>
              <w:t>Hidroloji</w:t>
            </w:r>
            <w:proofErr w:type="spellEnd"/>
            <w:r w:rsidRPr="00167FE2">
              <w:rPr>
                <w:color w:val="000000"/>
                <w:sz w:val="20"/>
              </w:rPr>
              <w:t xml:space="preserve"> </w:t>
            </w:r>
            <w:proofErr w:type="spellStart"/>
            <w:r w:rsidRPr="00167FE2">
              <w:rPr>
                <w:color w:val="000000"/>
                <w:sz w:val="20"/>
              </w:rPr>
              <w:t>Uygulamalari</w:t>
            </w:r>
            <w:proofErr w:type="spellEnd"/>
            <w:r w:rsidRPr="00167FE2">
              <w:rPr>
                <w:color w:val="000000"/>
                <w:sz w:val="20"/>
              </w:rPr>
              <w:t xml:space="preserve">, M. </w:t>
            </w:r>
            <w:proofErr w:type="spellStart"/>
            <w:r w:rsidRPr="00167FE2">
              <w:rPr>
                <w:color w:val="000000"/>
                <w:sz w:val="20"/>
              </w:rPr>
              <w:t>Bayazit</w:t>
            </w:r>
            <w:proofErr w:type="spellEnd"/>
            <w:r w:rsidRPr="00167FE2">
              <w:rPr>
                <w:color w:val="000000"/>
                <w:sz w:val="20"/>
              </w:rPr>
              <w:t xml:space="preserve">, İ. </w:t>
            </w:r>
            <w:proofErr w:type="spellStart"/>
            <w:r w:rsidRPr="00167FE2">
              <w:rPr>
                <w:color w:val="000000"/>
                <w:sz w:val="20"/>
              </w:rPr>
              <w:t>Avci</w:t>
            </w:r>
            <w:proofErr w:type="spellEnd"/>
            <w:r w:rsidRPr="00167FE2">
              <w:rPr>
                <w:color w:val="000000"/>
                <w:sz w:val="20"/>
              </w:rPr>
              <w:t xml:space="preserve">, Z. </w:t>
            </w:r>
            <w:proofErr w:type="spellStart"/>
            <w:r w:rsidRPr="00167FE2">
              <w:rPr>
                <w:color w:val="000000"/>
                <w:sz w:val="20"/>
              </w:rPr>
              <w:t>Şen</w:t>
            </w:r>
            <w:proofErr w:type="spellEnd"/>
            <w:r w:rsidRPr="00167FE2">
              <w:rPr>
                <w:color w:val="000000"/>
                <w:sz w:val="20"/>
              </w:rPr>
              <w:t xml:space="preserve">, İ.T.Ü. </w:t>
            </w:r>
            <w:proofErr w:type="spellStart"/>
            <w:r w:rsidRPr="00167FE2">
              <w:rPr>
                <w:color w:val="000000"/>
                <w:sz w:val="20"/>
              </w:rPr>
              <w:t>Yayinlari</w:t>
            </w:r>
            <w:proofErr w:type="spellEnd"/>
            <w:r w:rsidRPr="00167FE2">
              <w:rPr>
                <w:color w:val="000000"/>
                <w:sz w:val="20"/>
              </w:rPr>
              <w:t>, 1982.</w:t>
            </w:r>
          </w:p>
          <w:p w14:paraId="536EA2D8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color w:val="000000"/>
                <w:sz w:val="20"/>
              </w:rPr>
            </w:pPr>
            <w:r w:rsidRPr="00167FE2">
              <w:rPr>
                <w:color w:val="000000"/>
                <w:sz w:val="20"/>
              </w:rPr>
              <w:t>“</w:t>
            </w:r>
            <w:proofErr w:type="spellStart"/>
            <w:r w:rsidRPr="00167FE2">
              <w:rPr>
                <w:color w:val="000000"/>
                <w:sz w:val="20"/>
              </w:rPr>
              <w:t>Değişken</w:t>
            </w:r>
            <w:proofErr w:type="spellEnd"/>
            <w:r w:rsidRPr="00167FE2">
              <w:rPr>
                <w:color w:val="000000"/>
                <w:sz w:val="20"/>
              </w:rPr>
              <w:t xml:space="preserve"> </w:t>
            </w:r>
            <w:proofErr w:type="spellStart"/>
            <w:r w:rsidRPr="00167FE2">
              <w:rPr>
                <w:color w:val="000000"/>
                <w:sz w:val="20"/>
              </w:rPr>
              <w:t>Akımların</w:t>
            </w:r>
            <w:proofErr w:type="spellEnd"/>
            <w:r w:rsidRPr="00167FE2">
              <w:rPr>
                <w:color w:val="000000"/>
                <w:sz w:val="20"/>
              </w:rPr>
              <w:t xml:space="preserve"> </w:t>
            </w:r>
            <w:proofErr w:type="spellStart"/>
            <w:r w:rsidRPr="00167FE2">
              <w:rPr>
                <w:color w:val="000000"/>
                <w:sz w:val="20"/>
              </w:rPr>
              <w:t>Hidroliği</w:t>
            </w:r>
            <w:proofErr w:type="spellEnd"/>
            <w:r w:rsidRPr="00167FE2">
              <w:rPr>
                <w:color w:val="000000"/>
                <w:sz w:val="20"/>
              </w:rPr>
              <w:t xml:space="preserve">”, </w:t>
            </w:r>
            <w:proofErr w:type="spellStart"/>
            <w:r w:rsidRPr="00167FE2">
              <w:rPr>
                <w:color w:val="000000"/>
                <w:sz w:val="20"/>
              </w:rPr>
              <w:t>Ünsal</w:t>
            </w:r>
            <w:proofErr w:type="spellEnd"/>
            <w:r w:rsidRPr="00167FE2">
              <w:rPr>
                <w:color w:val="000000"/>
                <w:sz w:val="20"/>
              </w:rPr>
              <w:t xml:space="preserve"> İ., </w:t>
            </w:r>
            <w:proofErr w:type="spellStart"/>
            <w:r w:rsidRPr="00167FE2">
              <w:rPr>
                <w:color w:val="000000"/>
                <w:sz w:val="20"/>
              </w:rPr>
              <w:t>İtü</w:t>
            </w:r>
            <w:proofErr w:type="spellEnd"/>
            <w:r w:rsidRPr="00167FE2">
              <w:rPr>
                <w:color w:val="000000"/>
                <w:sz w:val="20"/>
              </w:rPr>
              <w:t>, 1978.</w:t>
            </w:r>
          </w:p>
          <w:p w14:paraId="566A12D5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color w:val="000000"/>
                <w:sz w:val="20"/>
              </w:rPr>
            </w:pPr>
            <w:r w:rsidRPr="00167FE2">
              <w:rPr>
                <w:color w:val="000000"/>
                <w:sz w:val="20"/>
              </w:rPr>
              <w:t xml:space="preserve">Applied Hydrology, Ven </w:t>
            </w:r>
            <w:proofErr w:type="spellStart"/>
            <w:r w:rsidRPr="00167FE2">
              <w:rPr>
                <w:color w:val="000000"/>
                <w:sz w:val="20"/>
              </w:rPr>
              <w:t>Te</w:t>
            </w:r>
            <w:proofErr w:type="spellEnd"/>
            <w:r w:rsidRPr="00167FE2">
              <w:rPr>
                <w:color w:val="000000"/>
                <w:sz w:val="20"/>
              </w:rPr>
              <w:t xml:space="preserve"> Chow, David R. Maidment, Larry </w:t>
            </w:r>
            <w:r w:rsidRPr="00167FE2">
              <w:rPr>
                <w:color w:val="000000"/>
                <w:sz w:val="20"/>
              </w:rPr>
              <w:lastRenderedPageBreak/>
              <w:t xml:space="preserve">W. Mays, </w:t>
            </w:r>
            <w:proofErr w:type="spellStart"/>
            <w:r w:rsidRPr="00167FE2">
              <w:rPr>
                <w:color w:val="000000"/>
                <w:sz w:val="20"/>
              </w:rPr>
              <w:t>Mcgraw</w:t>
            </w:r>
            <w:proofErr w:type="spellEnd"/>
            <w:r w:rsidRPr="00167FE2">
              <w:rPr>
                <w:color w:val="000000"/>
                <w:sz w:val="20"/>
              </w:rPr>
              <w:t>- Hill, International Editions, Civil Engineering Series.</w:t>
            </w:r>
          </w:p>
          <w:p w14:paraId="3E615177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color w:val="000000"/>
                <w:sz w:val="20"/>
              </w:rPr>
            </w:pPr>
            <w:r w:rsidRPr="00167FE2">
              <w:rPr>
                <w:color w:val="000000"/>
                <w:sz w:val="20"/>
              </w:rPr>
              <w:t xml:space="preserve">Hydrology For Engineers, Third Edition, Ray K. </w:t>
            </w:r>
            <w:proofErr w:type="spellStart"/>
            <w:proofErr w:type="gramStart"/>
            <w:r w:rsidRPr="00167FE2">
              <w:rPr>
                <w:color w:val="000000"/>
                <w:sz w:val="20"/>
              </w:rPr>
              <w:t>Linsley,Max</w:t>
            </w:r>
            <w:proofErr w:type="spellEnd"/>
            <w:proofErr w:type="gramEnd"/>
            <w:r w:rsidRPr="00167FE2">
              <w:rPr>
                <w:color w:val="000000"/>
                <w:sz w:val="20"/>
              </w:rPr>
              <w:t xml:space="preserve"> A. Kohler, Joseph</w:t>
            </w:r>
          </w:p>
          <w:p w14:paraId="367F2523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color w:val="000000"/>
                <w:sz w:val="20"/>
              </w:rPr>
            </w:pPr>
            <w:r w:rsidRPr="00167FE2">
              <w:rPr>
                <w:color w:val="000000"/>
                <w:sz w:val="20"/>
              </w:rPr>
              <w:t xml:space="preserve">L. H. </w:t>
            </w:r>
            <w:proofErr w:type="spellStart"/>
            <w:r w:rsidRPr="00167FE2">
              <w:rPr>
                <w:color w:val="000000"/>
                <w:sz w:val="20"/>
              </w:rPr>
              <w:t>Paulhus</w:t>
            </w:r>
            <w:proofErr w:type="spellEnd"/>
            <w:r w:rsidRPr="00167FE2">
              <w:rPr>
                <w:color w:val="000000"/>
                <w:sz w:val="20"/>
              </w:rPr>
              <w:t xml:space="preserve">, </w:t>
            </w:r>
            <w:proofErr w:type="spellStart"/>
            <w:r w:rsidRPr="00167FE2">
              <w:rPr>
                <w:color w:val="000000"/>
                <w:sz w:val="20"/>
              </w:rPr>
              <w:t>Mcgraw-Hill</w:t>
            </w:r>
            <w:proofErr w:type="spellEnd"/>
            <w:r w:rsidRPr="00167FE2">
              <w:rPr>
                <w:color w:val="000000"/>
                <w:sz w:val="20"/>
              </w:rPr>
              <w:t>, Civil Engineering Series.</w:t>
            </w:r>
          </w:p>
          <w:p w14:paraId="46C08090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sz w:val="16"/>
              </w:rPr>
            </w:pPr>
            <w:r w:rsidRPr="00167FE2">
              <w:rPr>
                <w:color w:val="000000"/>
                <w:sz w:val="20"/>
              </w:rPr>
              <w:t>Introduction to Hydrology by Warren Viessman, Jr. and Gary L. Lewis. Prentice Hall, Fifth Edition, 2003.</w:t>
            </w:r>
          </w:p>
          <w:p w14:paraId="6210EDC6" w14:textId="77777777" w:rsidR="00D4779B" w:rsidRPr="00167FE2" w:rsidRDefault="00D4779B" w:rsidP="00D4779B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sz w:val="16"/>
              </w:rPr>
            </w:pPr>
            <w:r w:rsidRPr="00167FE2">
              <w:rPr>
                <w:color w:val="000000"/>
                <w:sz w:val="20"/>
              </w:rPr>
              <w:t>Hydrology, an Introduction to Hydrologic Science by Rafael L. Bras. Addison Wesley</w:t>
            </w:r>
          </w:p>
          <w:p w14:paraId="607D3542" w14:textId="63DE9E93" w:rsidR="00F12546" w:rsidRPr="00167FE2" w:rsidRDefault="00D4779B" w:rsidP="00167FE2">
            <w:pPr>
              <w:pStyle w:val="TableParagraph"/>
              <w:numPr>
                <w:ilvl w:val="0"/>
                <w:numId w:val="20"/>
              </w:numPr>
              <w:ind w:left="251" w:hanging="251"/>
              <w:rPr>
                <w:sz w:val="18"/>
              </w:rPr>
            </w:pPr>
            <w:r w:rsidRPr="00167FE2">
              <w:rPr>
                <w:color w:val="000000"/>
                <w:sz w:val="20"/>
              </w:rPr>
              <w:t>Physical Hydrology by L. Dingman, Prentice Hall</w:t>
            </w:r>
            <w:r w:rsidRPr="00176AFF">
              <w:rPr>
                <w:color w:val="000000"/>
              </w:rPr>
              <w:br/>
            </w:r>
          </w:p>
        </w:tc>
      </w:tr>
      <w:tr w:rsidR="00F12546" w:rsidRPr="0040357B" w14:paraId="0BB035FD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117ED77F" w14:textId="77777777" w:rsidR="00F12546" w:rsidRPr="0040357B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219" w:type="dxa"/>
            <w:gridSpan w:val="7"/>
            <w:shd w:val="clear" w:color="auto" w:fill="auto"/>
            <w:vAlign w:val="center"/>
          </w:tcPr>
          <w:p w14:paraId="4A1DD4AA" w14:textId="77777777" w:rsidR="00F12546" w:rsidRPr="0040357B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5" w:type="dxa"/>
            <w:gridSpan w:val="14"/>
            <w:shd w:val="clear" w:color="auto" w:fill="auto"/>
          </w:tcPr>
          <w:p w14:paraId="75745A11" w14:textId="43520333" w:rsidR="00F12546" w:rsidRPr="00125FC8" w:rsidRDefault="00F12546" w:rsidP="00F1254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F12546" w:rsidRPr="0040357B" w14:paraId="45DE70C4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0213EF79" w14:textId="77777777" w:rsidR="00F12546" w:rsidRPr="0040357B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  <w:vAlign w:val="center"/>
          </w:tcPr>
          <w:p w14:paraId="51D6B026" w14:textId="77777777" w:rsidR="00F12546" w:rsidRPr="0040357B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5" w:type="dxa"/>
            <w:gridSpan w:val="14"/>
            <w:shd w:val="clear" w:color="auto" w:fill="auto"/>
          </w:tcPr>
          <w:p w14:paraId="34308EAE" w14:textId="3C51A1CE" w:rsidR="00F12546" w:rsidRPr="00125FC8" w:rsidRDefault="00F12546" w:rsidP="00F1254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F12546" w:rsidRPr="0040357B" w14:paraId="008A4CBF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0198FAF4" w14:textId="77777777" w:rsidR="00F12546" w:rsidRPr="0040357B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64E01DC2" w14:textId="77777777" w:rsidR="00F12546" w:rsidRPr="0040357B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04E28162" w14:textId="22B9335B" w:rsidR="00F12546" w:rsidRPr="00125FC8" w:rsidRDefault="00F12546" w:rsidP="00F1254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F12546" w:rsidRPr="0040357B" w14:paraId="7F60A499" w14:textId="77777777" w:rsidTr="00A04EAC">
        <w:trPr>
          <w:gridAfter w:val="1"/>
          <w:wAfter w:w="153" w:type="dxa"/>
          <w:trHeight w:val="115"/>
        </w:trPr>
        <w:tc>
          <w:tcPr>
            <w:tcW w:w="1642" w:type="dxa"/>
            <w:vMerge/>
            <w:shd w:val="clear" w:color="auto" w:fill="auto"/>
          </w:tcPr>
          <w:p w14:paraId="54AEDB15" w14:textId="77777777" w:rsidR="00F12546" w:rsidRPr="0040357B" w:rsidRDefault="00F12546" w:rsidP="00F125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7"/>
            <w:shd w:val="clear" w:color="auto" w:fill="auto"/>
          </w:tcPr>
          <w:p w14:paraId="53178819" w14:textId="77777777" w:rsidR="00F12546" w:rsidRDefault="00F12546" w:rsidP="00F1254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5" w:type="dxa"/>
            <w:gridSpan w:val="14"/>
            <w:shd w:val="clear" w:color="auto" w:fill="auto"/>
          </w:tcPr>
          <w:p w14:paraId="48CD19B9" w14:textId="35F3E388" w:rsidR="00F12546" w:rsidRPr="00125FC8" w:rsidRDefault="00F12546" w:rsidP="00F1254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0EFEA" w14:textId="77777777" w:rsidR="00F82C10" w:rsidRDefault="00F82C10" w:rsidP="00DC2AE9">
      <w:r>
        <w:separator/>
      </w:r>
    </w:p>
  </w:endnote>
  <w:endnote w:type="continuationSeparator" w:id="0">
    <w:p w14:paraId="56791B7E" w14:textId="77777777" w:rsidR="00F82C10" w:rsidRDefault="00F82C1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BD83B" w14:textId="77777777" w:rsidR="008E69A3" w:rsidRDefault="008E69A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6DCD42FB" w:rsidR="00D82AB2" w:rsidRDefault="00D82AB2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8E69A3" w:rsidRPr="008E69A3">
      <w:rPr>
        <w:noProof/>
        <w:lang w:val="tr-TR"/>
      </w:rPr>
      <w:t>2</w:t>
    </w:r>
    <w:r>
      <w:fldChar w:fldCharType="end"/>
    </w:r>
  </w:p>
  <w:p w14:paraId="280149C3" w14:textId="119B66DD" w:rsidR="00D82AB2" w:rsidRDefault="008E69A3">
    <w:pPr>
      <w:pStyle w:val="AltBilgi"/>
    </w:pPr>
    <w:r>
      <w:t xml:space="preserve">Form No: ÜY-FR-0276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126FB" w14:textId="77777777" w:rsidR="008E69A3" w:rsidRDefault="008E69A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FA8C8" w14:textId="77777777" w:rsidR="00F82C10" w:rsidRDefault="00F82C10" w:rsidP="00DC2AE9">
      <w:r>
        <w:separator/>
      </w:r>
    </w:p>
  </w:footnote>
  <w:footnote w:type="continuationSeparator" w:id="0">
    <w:p w14:paraId="7140CFA1" w14:textId="77777777" w:rsidR="00F82C10" w:rsidRDefault="00F82C10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1EAAB" w14:textId="77777777" w:rsidR="008E69A3" w:rsidRDefault="008E69A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2F34D" w14:textId="77777777" w:rsidR="008E69A3" w:rsidRDefault="008E69A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71122" w14:textId="77777777" w:rsidR="008E69A3" w:rsidRDefault="008E69A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A27C4"/>
    <w:multiLevelType w:val="hybridMultilevel"/>
    <w:tmpl w:val="98F0B99A"/>
    <w:lvl w:ilvl="0" w:tplc="D172B0C8">
      <w:start w:val="1"/>
      <w:numFmt w:val="upperRoman"/>
      <w:lvlText w:val="%1."/>
      <w:lvlJc w:val="left"/>
      <w:pPr>
        <w:ind w:left="55" w:hanging="108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7B90CA36">
      <w:numFmt w:val="bullet"/>
      <w:lvlText w:val="•"/>
      <w:lvlJc w:val="left"/>
      <w:pPr>
        <w:ind w:left="869" w:hanging="108"/>
      </w:pPr>
      <w:rPr>
        <w:rFonts w:hint="default"/>
      </w:rPr>
    </w:lvl>
    <w:lvl w:ilvl="2" w:tplc="EEC46770">
      <w:numFmt w:val="bullet"/>
      <w:lvlText w:val="•"/>
      <w:lvlJc w:val="left"/>
      <w:pPr>
        <w:ind w:left="1678" w:hanging="108"/>
      </w:pPr>
      <w:rPr>
        <w:rFonts w:hint="default"/>
      </w:rPr>
    </w:lvl>
    <w:lvl w:ilvl="3" w:tplc="9A5AE69A">
      <w:numFmt w:val="bullet"/>
      <w:lvlText w:val="•"/>
      <w:lvlJc w:val="left"/>
      <w:pPr>
        <w:ind w:left="2487" w:hanging="108"/>
      </w:pPr>
      <w:rPr>
        <w:rFonts w:hint="default"/>
      </w:rPr>
    </w:lvl>
    <w:lvl w:ilvl="4" w:tplc="65A253DE">
      <w:numFmt w:val="bullet"/>
      <w:lvlText w:val="•"/>
      <w:lvlJc w:val="left"/>
      <w:pPr>
        <w:ind w:left="3296" w:hanging="108"/>
      </w:pPr>
      <w:rPr>
        <w:rFonts w:hint="default"/>
      </w:rPr>
    </w:lvl>
    <w:lvl w:ilvl="5" w:tplc="DEE48BCE">
      <w:numFmt w:val="bullet"/>
      <w:lvlText w:val="•"/>
      <w:lvlJc w:val="left"/>
      <w:pPr>
        <w:ind w:left="4105" w:hanging="108"/>
      </w:pPr>
      <w:rPr>
        <w:rFonts w:hint="default"/>
      </w:rPr>
    </w:lvl>
    <w:lvl w:ilvl="6" w:tplc="FC387624">
      <w:numFmt w:val="bullet"/>
      <w:lvlText w:val="•"/>
      <w:lvlJc w:val="left"/>
      <w:pPr>
        <w:ind w:left="4914" w:hanging="108"/>
      </w:pPr>
      <w:rPr>
        <w:rFonts w:hint="default"/>
      </w:rPr>
    </w:lvl>
    <w:lvl w:ilvl="7" w:tplc="D7E28D8A">
      <w:numFmt w:val="bullet"/>
      <w:lvlText w:val="•"/>
      <w:lvlJc w:val="left"/>
      <w:pPr>
        <w:ind w:left="5723" w:hanging="108"/>
      </w:pPr>
      <w:rPr>
        <w:rFonts w:hint="default"/>
      </w:rPr>
    </w:lvl>
    <w:lvl w:ilvl="8" w:tplc="8E6C389C">
      <w:numFmt w:val="bullet"/>
      <w:lvlText w:val="•"/>
      <w:lvlJc w:val="left"/>
      <w:pPr>
        <w:ind w:left="6532" w:hanging="108"/>
      </w:pPr>
      <w:rPr>
        <w:rFonts w:hint="default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97C"/>
    <w:multiLevelType w:val="hybridMultilevel"/>
    <w:tmpl w:val="0BBA3906"/>
    <w:lvl w:ilvl="0" w:tplc="FEE2E2CE">
      <w:start w:val="1"/>
      <w:numFmt w:val="lowerLetter"/>
      <w:lvlText w:val="%1."/>
      <w:lvlJc w:val="left"/>
      <w:pPr>
        <w:ind w:left="91" w:hanging="171"/>
      </w:pPr>
      <w:rPr>
        <w:rFonts w:ascii="Times New Roman" w:eastAsia="Times New Roman" w:hAnsi="Times New Roman" w:cs="Times New Roman" w:hint="default"/>
        <w:spacing w:val="-1"/>
        <w:w w:val="100"/>
        <w:sz w:val="18"/>
        <w:szCs w:val="18"/>
      </w:rPr>
    </w:lvl>
    <w:lvl w:ilvl="1" w:tplc="B78053AA">
      <w:numFmt w:val="bullet"/>
      <w:lvlText w:val="•"/>
      <w:lvlJc w:val="left"/>
      <w:pPr>
        <w:ind w:left="905" w:hanging="171"/>
      </w:pPr>
      <w:rPr>
        <w:rFonts w:hint="default"/>
      </w:rPr>
    </w:lvl>
    <w:lvl w:ilvl="2" w:tplc="2B908208">
      <w:numFmt w:val="bullet"/>
      <w:lvlText w:val="•"/>
      <w:lvlJc w:val="left"/>
      <w:pPr>
        <w:ind w:left="1710" w:hanging="171"/>
      </w:pPr>
      <w:rPr>
        <w:rFonts w:hint="default"/>
      </w:rPr>
    </w:lvl>
    <w:lvl w:ilvl="3" w:tplc="11B223D6">
      <w:numFmt w:val="bullet"/>
      <w:lvlText w:val="•"/>
      <w:lvlJc w:val="left"/>
      <w:pPr>
        <w:ind w:left="2515" w:hanging="171"/>
      </w:pPr>
      <w:rPr>
        <w:rFonts w:hint="default"/>
      </w:rPr>
    </w:lvl>
    <w:lvl w:ilvl="4" w:tplc="2F88F246">
      <w:numFmt w:val="bullet"/>
      <w:lvlText w:val="•"/>
      <w:lvlJc w:val="left"/>
      <w:pPr>
        <w:ind w:left="3320" w:hanging="171"/>
      </w:pPr>
      <w:rPr>
        <w:rFonts w:hint="default"/>
      </w:rPr>
    </w:lvl>
    <w:lvl w:ilvl="5" w:tplc="21868CDE">
      <w:numFmt w:val="bullet"/>
      <w:lvlText w:val="•"/>
      <w:lvlJc w:val="left"/>
      <w:pPr>
        <w:ind w:left="4125" w:hanging="171"/>
      </w:pPr>
      <w:rPr>
        <w:rFonts w:hint="default"/>
      </w:rPr>
    </w:lvl>
    <w:lvl w:ilvl="6" w:tplc="B6161286">
      <w:numFmt w:val="bullet"/>
      <w:lvlText w:val="•"/>
      <w:lvlJc w:val="left"/>
      <w:pPr>
        <w:ind w:left="4930" w:hanging="171"/>
      </w:pPr>
      <w:rPr>
        <w:rFonts w:hint="default"/>
      </w:rPr>
    </w:lvl>
    <w:lvl w:ilvl="7" w:tplc="EF145E1E">
      <w:numFmt w:val="bullet"/>
      <w:lvlText w:val="•"/>
      <w:lvlJc w:val="left"/>
      <w:pPr>
        <w:ind w:left="5735" w:hanging="171"/>
      </w:pPr>
      <w:rPr>
        <w:rFonts w:hint="default"/>
      </w:rPr>
    </w:lvl>
    <w:lvl w:ilvl="8" w:tplc="433850E2">
      <w:numFmt w:val="bullet"/>
      <w:lvlText w:val="•"/>
      <w:lvlJc w:val="left"/>
      <w:pPr>
        <w:ind w:left="6540" w:hanging="171"/>
      </w:pPr>
      <w:rPr>
        <w:rFonts w:hint="default"/>
      </w:rPr>
    </w:lvl>
  </w:abstractNum>
  <w:abstractNum w:abstractNumId="5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F0FE6"/>
    <w:multiLevelType w:val="hybridMultilevel"/>
    <w:tmpl w:val="1728C214"/>
    <w:lvl w:ilvl="0" w:tplc="09FC4DCE">
      <w:start w:val="1"/>
      <w:numFmt w:val="decimal"/>
      <w:lvlText w:val="%1."/>
      <w:lvlJc w:val="left"/>
      <w:pPr>
        <w:ind w:left="240" w:hanging="185"/>
      </w:pPr>
      <w:rPr>
        <w:rFonts w:ascii="Times New Roman" w:eastAsia="Times New Roman" w:hAnsi="Times New Roman" w:cs="Times New Roman" w:hint="default"/>
        <w:spacing w:val="0"/>
        <w:w w:val="100"/>
        <w:sz w:val="18"/>
        <w:szCs w:val="18"/>
      </w:rPr>
    </w:lvl>
    <w:lvl w:ilvl="1" w:tplc="56FC6A90">
      <w:numFmt w:val="bullet"/>
      <w:lvlText w:val="•"/>
      <w:lvlJc w:val="left"/>
      <w:pPr>
        <w:ind w:left="1031" w:hanging="185"/>
      </w:pPr>
      <w:rPr>
        <w:rFonts w:hint="default"/>
      </w:rPr>
    </w:lvl>
    <w:lvl w:ilvl="2" w:tplc="7F240D98">
      <w:numFmt w:val="bullet"/>
      <w:lvlText w:val="•"/>
      <w:lvlJc w:val="left"/>
      <w:pPr>
        <w:ind w:left="1822" w:hanging="185"/>
      </w:pPr>
      <w:rPr>
        <w:rFonts w:hint="default"/>
      </w:rPr>
    </w:lvl>
    <w:lvl w:ilvl="3" w:tplc="FE54A27E">
      <w:numFmt w:val="bullet"/>
      <w:lvlText w:val="•"/>
      <w:lvlJc w:val="left"/>
      <w:pPr>
        <w:ind w:left="2613" w:hanging="185"/>
      </w:pPr>
      <w:rPr>
        <w:rFonts w:hint="default"/>
      </w:rPr>
    </w:lvl>
    <w:lvl w:ilvl="4" w:tplc="6EB81ED0">
      <w:numFmt w:val="bullet"/>
      <w:lvlText w:val="•"/>
      <w:lvlJc w:val="left"/>
      <w:pPr>
        <w:ind w:left="3404" w:hanging="185"/>
      </w:pPr>
      <w:rPr>
        <w:rFonts w:hint="default"/>
      </w:rPr>
    </w:lvl>
    <w:lvl w:ilvl="5" w:tplc="71F08E8C">
      <w:numFmt w:val="bullet"/>
      <w:lvlText w:val="•"/>
      <w:lvlJc w:val="left"/>
      <w:pPr>
        <w:ind w:left="4195" w:hanging="185"/>
      </w:pPr>
      <w:rPr>
        <w:rFonts w:hint="default"/>
      </w:rPr>
    </w:lvl>
    <w:lvl w:ilvl="6" w:tplc="F580DEEA">
      <w:numFmt w:val="bullet"/>
      <w:lvlText w:val="•"/>
      <w:lvlJc w:val="left"/>
      <w:pPr>
        <w:ind w:left="4986" w:hanging="185"/>
      </w:pPr>
      <w:rPr>
        <w:rFonts w:hint="default"/>
      </w:rPr>
    </w:lvl>
    <w:lvl w:ilvl="7" w:tplc="43C68852">
      <w:numFmt w:val="bullet"/>
      <w:lvlText w:val="•"/>
      <w:lvlJc w:val="left"/>
      <w:pPr>
        <w:ind w:left="5777" w:hanging="185"/>
      </w:pPr>
      <w:rPr>
        <w:rFonts w:hint="default"/>
      </w:rPr>
    </w:lvl>
    <w:lvl w:ilvl="8" w:tplc="2A209028">
      <w:numFmt w:val="bullet"/>
      <w:lvlText w:val="•"/>
      <w:lvlJc w:val="left"/>
      <w:pPr>
        <w:ind w:left="6568" w:hanging="185"/>
      </w:pPr>
      <w:rPr>
        <w:rFonts w:hint="default"/>
      </w:rPr>
    </w:lvl>
  </w:abstractNum>
  <w:abstractNum w:abstractNumId="13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9478F"/>
    <w:multiLevelType w:val="hybridMultilevel"/>
    <w:tmpl w:val="D458B6C0"/>
    <w:lvl w:ilvl="0" w:tplc="041F0001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17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0"/>
  </w:num>
  <w:num w:numId="2">
    <w:abstractNumId w:val="19"/>
  </w:num>
  <w:num w:numId="3">
    <w:abstractNumId w:val="5"/>
  </w:num>
  <w:num w:numId="4">
    <w:abstractNumId w:val="18"/>
  </w:num>
  <w:num w:numId="5">
    <w:abstractNumId w:val="7"/>
  </w:num>
  <w:num w:numId="6">
    <w:abstractNumId w:val="17"/>
  </w:num>
  <w:num w:numId="7">
    <w:abstractNumId w:val="11"/>
  </w:num>
  <w:num w:numId="8">
    <w:abstractNumId w:val="10"/>
  </w:num>
  <w:num w:numId="9">
    <w:abstractNumId w:val="1"/>
  </w:num>
  <w:num w:numId="10">
    <w:abstractNumId w:val="9"/>
  </w:num>
  <w:num w:numId="11">
    <w:abstractNumId w:val="6"/>
  </w:num>
  <w:num w:numId="12">
    <w:abstractNumId w:val="15"/>
  </w:num>
  <w:num w:numId="13">
    <w:abstractNumId w:val="8"/>
  </w:num>
  <w:num w:numId="14">
    <w:abstractNumId w:val="13"/>
  </w:num>
  <w:num w:numId="15">
    <w:abstractNumId w:val="3"/>
  </w:num>
  <w:num w:numId="16">
    <w:abstractNumId w:val="0"/>
  </w:num>
  <w:num w:numId="17">
    <w:abstractNumId w:val="14"/>
  </w:num>
  <w:num w:numId="18">
    <w:abstractNumId w:val="12"/>
  </w:num>
  <w:num w:numId="19">
    <w:abstractNumId w:val="2"/>
  </w:num>
  <w:num w:numId="20">
    <w:abstractNumId w:val="16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4D93"/>
    <w:rsid w:val="00083E41"/>
    <w:rsid w:val="000856F8"/>
    <w:rsid w:val="00086052"/>
    <w:rsid w:val="00097353"/>
    <w:rsid w:val="000D2DBA"/>
    <w:rsid w:val="000D45A1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67FE2"/>
    <w:rsid w:val="00170BF5"/>
    <w:rsid w:val="00182B93"/>
    <w:rsid w:val="0018301C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3F20"/>
    <w:rsid w:val="001F4828"/>
    <w:rsid w:val="00200421"/>
    <w:rsid w:val="00200A9E"/>
    <w:rsid w:val="002110E5"/>
    <w:rsid w:val="00215E9C"/>
    <w:rsid w:val="00217532"/>
    <w:rsid w:val="002228A4"/>
    <w:rsid w:val="00225B63"/>
    <w:rsid w:val="002372B5"/>
    <w:rsid w:val="00252C5D"/>
    <w:rsid w:val="00253F2C"/>
    <w:rsid w:val="00270E7A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37186"/>
    <w:rsid w:val="003451A0"/>
    <w:rsid w:val="00352896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371F"/>
    <w:rsid w:val="004143B5"/>
    <w:rsid w:val="00445786"/>
    <w:rsid w:val="00446A04"/>
    <w:rsid w:val="004744A6"/>
    <w:rsid w:val="00483AB1"/>
    <w:rsid w:val="00486361"/>
    <w:rsid w:val="0049043A"/>
    <w:rsid w:val="00493E53"/>
    <w:rsid w:val="004B4050"/>
    <w:rsid w:val="004B5F3F"/>
    <w:rsid w:val="004B62ED"/>
    <w:rsid w:val="004B7E99"/>
    <w:rsid w:val="004C1984"/>
    <w:rsid w:val="004C272D"/>
    <w:rsid w:val="004C5D77"/>
    <w:rsid w:val="004C61DF"/>
    <w:rsid w:val="004E06AE"/>
    <w:rsid w:val="004E280B"/>
    <w:rsid w:val="004E566F"/>
    <w:rsid w:val="004F64BD"/>
    <w:rsid w:val="004F67F3"/>
    <w:rsid w:val="004F7A4C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93308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02E9"/>
    <w:rsid w:val="00601F6B"/>
    <w:rsid w:val="00606F13"/>
    <w:rsid w:val="00607CEE"/>
    <w:rsid w:val="00615DE4"/>
    <w:rsid w:val="006248B3"/>
    <w:rsid w:val="006348FD"/>
    <w:rsid w:val="00636F81"/>
    <w:rsid w:val="00647879"/>
    <w:rsid w:val="006542EE"/>
    <w:rsid w:val="00657D0F"/>
    <w:rsid w:val="00662CA9"/>
    <w:rsid w:val="00670346"/>
    <w:rsid w:val="006A420B"/>
    <w:rsid w:val="006B2DC8"/>
    <w:rsid w:val="006E3D09"/>
    <w:rsid w:val="006F4F1B"/>
    <w:rsid w:val="006F6C90"/>
    <w:rsid w:val="0070031F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19EA"/>
    <w:rsid w:val="00833E55"/>
    <w:rsid w:val="00854951"/>
    <w:rsid w:val="008839A1"/>
    <w:rsid w:val="00897010"/>
    <w:rsid w:val="008A4550"/>
    <w:rsid w:val="008A7E1B"/>
    <w:rsid w:val="008B0F82"/>
    <w:rsid w:val="008B2B02"/>
    <w:rsid w:val="008C1F4F"/>
    <w:rsid w:val="008D10B8"/>
    <w:rsid w:val="008E69A3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6E45"/>
    <w:rsid w:val="009C0378"/>
    <w:rsid w:val="009E6AE4"/>
    <w:rsid w:val="009F3276"/>
    <w:rsid w:val="00A04EAC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07806"/>
    <w:rsid w:val="00D22022"/>
    <w:rsid w:val="00D22268"/>
    <w:rsid w:val="00D323EE"/>
    <w:rsid w:val="00D4779B"/>
    <w:rsid w:val="00D47D24"/>
    <w:rsid w:val="00D524C6"/>
    <w:rsid w:val="00D5555E"/>
    <w:rsid w:val="00D607EE"/>
    <w:rsid w:val="00D72490"/>
    <w:rsid w:val="00D765C3"/>
    <w:rsid w:val="00D773C3"/>
    <w:rsid w:val="00D82AB2"/>
    <w:rsid w:val="00D872F1"/>
    <w:rsid w:val="00D91EED"/>
    <w:rsid w:val="00DB01F0"/>
    <w:rsid w:val="00DB3578"/>
    <w:rsid w:val="00DC2AE9"/>
    <w:rsid w:val="00DC5744"/>
    <w:rsid w:val="00DD6E3D"/>
    <w:rsid w:val="00DD7975"/>
    <w:rsid w:val="00DE7F14"/>
    <w:rsid w:val="00E14E90"/>
    <w:rsid w:val="00E254EA"/>
    <w:rsid w:val="00E27E29"/>
    <w:rsid w:val="00E34345"/>
    <w:rsid w:val="00E479DA"/>
    <w:rsid w:val="00E55E1F"/>
    <w:rsid w:val="00E611E4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3C45"/>
    <w:rsid w:val="00ED5966"/>
    <w:rsid w:val="00EE2557"/>
    <w:rsid w:val="00EE333A"/>
    <w:rsid w:val="00F12546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4149"/>
    <w:rsid w:val="00F76C8C"/>
    <w:rsid w:val="00F82C10"/>
    <w:rsid w:val="00F839E0"/>
    <w:rsid w:val="00F8709F"/>
    <w:rsid w:val="00FA107A"/>
    <w:rsid w:val="00FA27C1"/>
    <w:rsid w:val="00FC4198"/>
    <w:rsid w:val="00FD215A"/>
    <w:rsid w:val="00FE3508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9F3276"/>
    <w:pPr>
      <w:widowControl w:val="0"/>
    </w:pPr>
    <w:rPr>
      <w:sz w:val="22"/>
      <w:szCs w:val="22"/>
    </w:rPr>
  </w:style>
  <w:style w:type="character" w:customStyle="1" w:styleId="ms-font-s">
    <w:name w:val="ms-font-s"/>
    <w:basedOn w:val="VarsaylanParagrafYazTipi"/>
    <w:rsid w:val="00D82A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0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7E1A589-6EEB-45B5-8DBC-15423DB7F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39</Words>
  <Characters>8775</Characters>
  <Application>Microsoft Office Word</Application>
  <DocSecurity>0</DocSecurity>
  <Lines>73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10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4</cp:revision>
  <cp:lastPrinted>2017-03-21T12:24:00Z</cp:lastPrinted>
  <dcterms:created xsi:type="dcterms:W3CDTF">2018-12-20T15:17:00Z</dcterms:created>
  <dcterms:modified xsi:type="dcterms:W3CDTF">2018-12-21T20:23:00Z</dcterms:modified>
</cp:coreProperties>
</file>